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10CA7" w14:textId="643156D7" w:rsidR="00745064" w:rsidRDefault="00745064">
      <w:pPr>
        <w:pStyle w:val="line"/>
      </w:pPr>
    </w:p>
    <w:p w14:paraId="1BAF5D2E" w14:textId="05A8B0AB" w:rsidR="00745064" w:rsidRPr="00E95258" w:rsidRDefault="00E95258">
      <w:pPr>
        <w:pStyle w:val="Title"/>
        <w:rPr>
          <w:i/>
          <w:iCs/>
        </w:rPr>
      </w:pPr>
      <w:proofErr w:type="spellStart"/>
      <w:r>
        <w:t>Dokumen</w:t>
      </w:r>
      <w:proofErr w:type="spellEnd"/>
      <w:r>
        <w:t xml:space="preserve"> </w:t>
      </w:r>
      <w:r>
        <w:rPr>
          <w:i/>
          <w:iCs/>
        </w:rPr>
        <w:t>User Acceptance</w:t>
      </w:r>
    </w:p>
    <w:p w14:paraId="31966097" w14:textId="1F617667" w:rsidR="00745064" w:rsidRDefault="003B446C">
      <w:pPr>
        <w:pStyle w:val="Title"/>
        <w:spacing w:before="0" w:after="400"/>
        <w:rPr>
          <w:sz w:val="40"/>
        </w:rPr>
      </w:pPr>
      <w:proofErr w:type="spellStart"/>
      <w:r>
        <w:rPr>
          <w:sz w:val="40"/>
        </w:rPr>
        <w:t>untuk</w:t>
      </w:r>
      <w:proofErr w:type="spellEnd"/>
    </w:p>
    <w:p w14:paraId="71044124" w14:textId="2F3B1D8C" w:rsidR="00745064" w:rsidRDefault="000B5999">
      <w:pPr>
        <w:pStyle w:val="Title"/>
      </w:pPr>
      <w:r>
        <w:t>SKP-BPN</w:t>
      </w:r>
    </w:p>
    <w:p w14:paraId="4B43FC70" w14:textId="490BBA3A" w:rsidR="00745064" w:rsidRDefault="001C7FDC">
      <w:pPr>
        <w:pStyle w:val="ByLine"/>
      </w:pPr>
      <w:proofErr w:type="spellStart"/>
      <w:r>
        <w:t>Versi</w:t>
      </w:r>
      <w:proofErr w:type="spellEnd"/>
      <w:r>
        <w:t xml:space="preserve"> 1.0</w:t>
      </w:r>
    </w:p>
    <w:p w14:paraId="277F66D7" w14:textId="338E5056" w:rsidR="00BF75C3" w:rsidRDefault="00BF75C3">
      <w:pPr>
        <w:pStyle w:val="ByLine"/>
      </w:pPr>
    </w:p>
    <w:p w14:paraId="75ACC044" w14:textId="77777777" w:rsidR="00E95258" w:rsidRDefault="00E95258">
      <w:pPr>
        <w:pStyle w:val="ByLine"/>
        <w:rPr>
          <w:sz w:val="32"/>
          <w:szCs w:val="22"/>
        </w:rPr>
      </w:pPr>
    </w:p>
    <w:p w14:paraId="26301BCE" w14:textId="09B10FB9" w:rsidR="00745064" w:rsidRPr="005D1223" w:rsidRDefault="00E95258">
      <w:pPr>
        <w:pStyle w:val="ByLine"/>
        <w:rPr>
          <w:sz w:val="48"/>
          <w:szCs w:val="36"/>
        </w:rPr>
      </w:pPr>
      <w:r>
        <w:rPr>
          <w:sz w:val="48"/>
          <w:szCs w:val="36"/>
        </w:rPr>
        <w:t>PT Citra Bhakti Nusantara</w:t>
      </w:r>
    </w:p>
    <w:p w14:paraId="1EA78115" w14:textId="6AAF1996" w:rsidR="00745064" w:rsidRDefault="00E95258">
      <w:pPr>
        <w:pStyle w:val="ByLine"/>
      </w:pPr>
      <w:r>
        <w:t xml:space="preserve">4 </w:t>
      </w:r>
      <w:proofErr w:type="spellStart"/>
      <w:r>
        <w:t>Juni</w:t>
      </w:r>
      <w:proofErr w:type="spellEnd"/>
      <w:r>
        <w:t xml:space="preserve"> </w:t>
      </w:r>
      <w:r w:rsidR="003B446C">
        <w:t>2022</w:t>
      </w:r>
    </w:p>
    <w:p w14:paraId="1B0FD4E7" w14:textId="77777777" w:rsidR="00745064" w:rsidRDefault="00745064">
      <w:pPr>
        <w:pStyle w:val="ChangeHistoryTitle"/>
        <w:rPr>
          <w:sz w:val="32"/>
        </w:rPr>
        <w:sectPr w:rsidR="00745064">
          <w:footerReference w:type="default" r:id="rId8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</w:p>
    <w:p w14:paraId="554E7039" w14:textId="0BAEDD4D" w:rsidR="00745064" w:rsidRDefault="0003728E" w:rsidP="00883788">
      <w:pPr>
        <w:pStyle w:val="TOCEntry"/>
        <w:outlineLvl w:val="0"/>
      </w:pPr>
      <w:bookmarkStart w:id="0" w:name="_Toc344877432"/>
      <w:bookmarkStart w:id="1" w:name="_Toc344879822"/>
      <w:bookmarkStart w:id="2" w:name="_Toc346508722"/>
      <w:bookmarkStart w:id="3" w:name="_Toc346508952"/>
      <w:bookmarkStart w:id="4" w:name="_Toc346509227"/>
      <w:bookmarkStart w:id="5" w:name="_Toc100058116"/>
      <w:bookmarkEnd w:id="0"/>
      <w:bookmarkEnd w:id="1"/>
      <w:bookmarkEnd w:id="2"/>
      <w:bookmarkEnd w:id="3"/>
      <w:bookmarkEnd w:id="4"/>
      <w:r>
        <w:lastRenderedPageBreak/>
        <w:t xml:space="preserve">Daftar </w:t>
      </w:r>
      <w:proofErr w:type="spellStart"/>
      <w:r>
        <w:t>Revisi</w:t>
      </w:r>
      <w:bookmarkEnd w:id="5"/>
      <w:proofErr w:type="spellEnd"/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1170"/>
        <w:gridCol w:w="4954"/>
        <w:gridCol w:w="1584"/>
      </w:tblGrid>
      <w:tr w:rsidR="00745064" w14:paraId="1E9191E0" w14:textId="77777777">
        <w:tc>
          <w:tcPr>
            <w:tcW w:w="2160" w:type="dxa"/>
            <w:tcBorders>
              <w:top w:val="single" w:sz="12" w:space="0" w:color="auto"/>
              <w:bottom w:val="double" w:sz="12" w:space="0" w:color="auto"/>
            </w:tcBorders>
          </w:tcPr>
          <w:p w14:paraId="3D341931" w14:textId="334C6883" w:rsidR="00745064" w:rsidRDefault="001C7FDC">
            <w:pPr>
              <w:spacing w:before="40" w:after="40"/>
              <w:rPr>
                <w:b/>
              </w:rPr>
            </w:pPr>
            <w:r>
              <w:rPr>
                <w:b/>
              </w:rPr>
              <w:t>Nam</w:t>
            </w:r>
            <w:r w:rsidR="0003728E">
              <w:rPr>
                <w:b/>
              </w:rPr>
              <w:t>a</w:t>
            </w:r>
          </w:p>
        </w:tc>
        <w:tc>
          <w:tcPr>
            <w:tcW w:w="1170" w:type="dxa"/>
            <w:tcBorders>
              <w:top w:val="single" w:sz="12" w:space="0" w:color="auto"/>
              <w:bottom w:val="double" w:sz="12" w:space="0" w:color="auto"/>
            </w:tcBorders>
          </w:tcPr>
          <w:p w14:paraId="12B74884" w14:textId="05E012AB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Tanggal</w:t>
            </w:r>
            <w:proofErr w:type="spellEnd"/>
          </w:p>
        </w:tc>
        <w:tc>
          <w:tcPr>
            <w:tcW w:w="4954" w:type="dxa"/>
            <w:tcBorders>
              <w:top w:val="single" w:sz="12" w:space="0" w:color="auto"/>
              <w:bottom w:val="double" w:sz="12" w:space="0" w:color="auto"/>
            </w:tcBorders>
          </w:tcPr>
          <w:p w14:paraId="1C65B005" w14:textId="37092A92" w:rsidR="00745064" w:rsidRDefault="0003728E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Alasan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Revisi</w:t>
            </w:r>
            <w:proofErr w:type="spellEnd"/>
          </w:p>
        </w:tc>
        <w:tc>
          <w:tcPr>
            <w:tcW w:w="1584" w:type="dxa"/>
            <w:tcBorders>
              <w:top w:val="single" w:sz="12" w:space="0" w:color="auto"/>
              <w:bottom w:val="double" w:sz="12" w:space="0" w:color="auto"/>
            </w:tcBorders>
          </w:tcPr>
          <w:p w14:paraId="041E6EE9" w14:textId="6B6BBA23" w:rsidR="00745064" w:rsidRDefault="001C7FDC">
            <w:pPr>
              <w:spacing w:before="40" w:after="40"/>
              <w:rPr>
                <w:b/>
              </w:rPr>
            </w:pPr>
            <w:proofErr w:type="spellStart"/>
            <w:r>
              <w:rPr>
                <w:b/>
              </w:rPr>
              <w:t>Versi</w:t>
            </w:r>
            <w:proofErr w:type="spellEnd"/>
          </w:p>
        </w:tc>
      </w:tr>
      <w:tr w:rsidR="00745064" w14:paraId="22FF1984" w14:textId="77777777">
        <w:tc>
          <w:tcPr>
            <w:tcW w:w="2160" w:type="dxa"/>
            <w:tcBorders>
              <w:top w:val="nil"/>
            </w:tcBorders>
          </w:tcPr>
          <w:p w14:paraId="5195FED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top w:val="nil"/>
            </w:tcBorders>
          </w:tcPr>
          <w:p w14:paraId="025D537F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top w:val="nil"/>
            </w:tcBorders>
          </w:tcPr>
          <w:p w14:paraId="5158F21F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top w:val="nil"/>
            </w:tcBorders>
          </w:tcPr>
          <w:p w14:paraId="5C4D77F0" w14:textId="77777777" w:rsidR="00745064" w:rsidRDefault="00745064">
            <w:pPr>
              <w:spacing w:before="40" w:after="40"/>
            </w:pPr>
          </w:p>
        </w:tc>
      </w:tr>
      <w:tr w:rsidR="00745064" w14:paraId="6BF846A4" w14:textId="77777777">
        <w:tc>
          <w:tcPr>
            <w:tcW w:w="2160" w:type="dxa"/>
            <w:tcBorders>
              <w:bottom w:val="single" w:sz="12" w:space="0" w:color="auto"/>
            </w:tcBorders>
          </w:tcPr>
          <w:p w14:paraId="2F82A2F0" w14:textId="77777777" w:rsidR="00745064" w:rsidRDefault="00745064">
            <w:pPr>
              <w:spacing w:before="40" w:after="40"/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14:paraId="41B19DB1" w14:textId="77777777" w:rsidR="00745064" w:rsidRDefault="00745064">
            <w:pPr>
              <w:spacing w:before="40" w:after="40"/>
            </w:pPr>
          </w:p>
        </w:tc>
        <w:tc>
          <w:tcPr>
            <w:tcW w:w="4954" w:type="dxa"/>
            <w:tcBorders>
              <w:bottom w:val="single" w:sz="12" w:space="0" w:color="auto"/>
            </w:tcBorders>
          </w:tcPr>
          <w:p w14:paraId="55FB543C" w14:textId="77777777" w:rsidR="00745064" w:rsidRDefault="00745064">
            <w:pPr>
              <w:spacing w:before="40" w:after="40"/>
            </w:pPr>
          </w:p>
        </w:tc>
        <w:tc>
          <w:tcPr>
            <w:tcW w:w="1584" w:type="dxa"/>
            <w:tcBorders>
              <w:bottom w:val="single" w:sz="12" w:space="0" w:color="auto"/>
            </w:tcBorders>
          </w:tcPr>
          <w:p w14:paraId="25DB5FD5" w14:textId="77777777" w:rsidR="00745064" w:rsidRDefault="00745064">
            <w:pPr>
              <w:spacing w:before="40" w:after="40"/>
            </w:pPr>
          </w:p>
        </w:tc>
      </w:tr>
    </w:tbl>
    <w:p w14:paraId="2EBB00BC" w14:textId="77777777" w:rsidR="00745064" w:rsidRDefault="00745064">
      <w:pPr>
        <w:rPr>
          <w:b/>
        </w:rPr>
      </w:pPr>
    </w:p>
    <w:p w14:paraId="5717E936" w14:textId="77777777" w:rsidR="00745064" w:rsidRDefault="00745064"/>
    <w:p w14:paraId="4B5AB04E" w14:textId="77777777" w:rsidR="00745064" w:rsidRDefault="00745064">
      <w:pPr>
        <w:sectPr w:rsidR="00745064">
          <w:headerReference w:type="default" r:id="rId9"/>
          <w:footerReference w:type="default" r:id="rId10"/>
          <w:pgSz w:w="12240" w:h="15840" w:code="1"/>
          <w:pgMar w:top="1440" w:right="1440" w:bottom="1440" w:left="1440" w:header="720" w:footer="720" w:gutter="0"/>
          <w:pgNumType w:fmt="lowerRoman"/>
          <w:cols w:space="720"/>
        </w:sectPr>
      </w:pPr>
    </w:p>
    <w:p w14:paraId="0023D6DD" w14:textId="16D79A86" w:rsidR="00C55B45" w:rsidRDefault="00C36EE4" w:rsidP="008A4E74">
      <w:pPr>
        <w:pStyle w:val="Heading1"/>
        <w:numPr>
          <w:ilvl w:val="0"/>
          <w:numId w:val="0"/>
        </w:numPr>
      </w:pPr>
      <w:bookmarkStart w:id="6" w:name="_Toc439994682"/>
      <w:r>
        <w:lastRenderedPageBreak/>
        <w:t xml:space="preserve">Daftar </w:t>
      </w:r>
      <w:r>
        <w:rPr>
          <w:i/>
          <w:iCs/>
        </w:rPr>
        <w:t>User Accepta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2552"/>
        <w:gridCol w:w="4961"/>
        <w:gridCol w:w="996"/>
      </w:tblGrid>
      <w:tr w:rsidR="00E95258" w14:paraId="682DDA70" w14:textId="77777777" w:rsidTr="002D1B65">
        <w:tc>
          <w:tcPr>
            <w:tcW w:w="1129" w:type="dxa"/>
          </w:tcPr>
          <w:p w14:paraId="23881049" w14:textId="43FCEB8C" w:rsidR="00E95258" w:rsidRDefault="00E9525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ID</w:t>
            </w:r>
          </w:p>
        </w:tc>
        <w:tc>
          <w:tcPr>
            <w:tcW w:w="2552" w:type="dxa"/>
          </w:tcPr>
          <w:p w14:paraId="35E57AF7" w14:textId="028B2D94" w:rsidR="00E95258" w:rsidRDefault="00E9525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DESC</w:t>
            </w:r>
          </w:p>
        </w:tc>
        <w:tc>
          <w:tcPr>
            <w:tcW w:w="4961" w:type="dxa"/>
          </w:tcPr>
          <w:p w14:paraId="3FAB2348" w14:textId="5AF9D68C" w:rsidR="00E95258" w:rsidRDefault="00E9525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ACC</w:t>
            </w:r>
          </w:p>
        </w:tc>
        <w:tc>
          <w:tcPr>
            <w:tcW w:w="996" w:type="dxa"/>
          </w:tcPr>
          <w:p w14:paraId="23755AEC" w14:textId="3429E06A" w:rsidR="00E95258" w:rsidRDefault="00E9525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TTD</w:t>
            </w:r>
          </w:p>
        </w:tc>
      </w:tr>
      <w:tr w:rsidR="000D08D8" w14:paraId="7B9E5AFD" w14:textId="77777777" w:rsidTr="002D1B65">
        <w:tc>
          <w:tcPr>
            <w:tcW w:w="1129" w:type="dxa"/>
            <w:vMerge w:val="restart"/>
          </w:tcPr>
          <w:p w14:paraId="4221D833" w14:textId="07F37FD9" w:rsidR="000D08D8" w:rsidRDefault="000D08D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FR-D-1</w:t>
            </w:r>
          </w:p>
        </w:tc>
        <w:tc>
          <w:tcPr>
            <w:tcW w:w="2552" w:type="dxa"/>
            <w:vMerge w:val="restart"/>
          </w:tcPr>
          <w:p w14:paraId="276FEA61" w14:textId="1252F62F" w:rsidR="000D08D8" w:rsidRDefault="000D08D8" w:rsidP="00C55B45">
            <w:pPr>
              <w:rPr>
                <w:b/>
                <w:bCs/>
              </w:rPr>
            </w:pPr>
            <w:proofErr w:type="spellStart"/>
            <w:r>
              <w:t>Sumber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operasional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SQL </w:t>
            </w:r>
            <w:r>
              <w:rPr>
                <w:i/>
                <w:iCs/>
              </w:rPr>
              <w:t>Database</w:t>
            </w:r>
            <w:r>
              <w:t>.</w:t>
            </w:r>
          </w:p>
        </w:tc>
        <w:tc>
          <w:tcPr>
            <w:tcW w:w="4961" w:type="dxa"/>
          </w:tcPr>
          <w:p w14:paraId="0B7F5A84" w14:textId="1D8348DA" w:rsidR="000D08D8" w:rsidRDefault="000D08D8" w:rsidP="00C55B45">
            <w:pPr>
              <w:rPr>
                <w:b/>
                <w:bCs/>
              </w:r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ambil</w:t>
            </w:r>
            <w:proofErr w:type="spellEnd"/>
            <w:r>
              <w:t xml:space="preserve"> data </w:t>
            </w:r>
            <w:proofErr w:type="spellStart"/>
            <w:r>
              <w:t>melalui</w:t>
            </w:r>
            <w:proofErr w:type="spellEnd"/>
            <w:r>
              <w:t xml:space="preserve"> SQL </w:t>
            </w:r>
            <w:r>
              <w:rPr>
                <w:i/>
                <w:iCs/>
              </w:rPr>
              <w:t xml:space="preserve">Database, </w:t>
            </w:r>
            <w:proofErr w:type="spellStart"/>
            <w:r>
              <w:t>ditunjukk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rPr>
                <w:i/>
                <w:iCs/>
              </w:rPr>
              <w:t>.</w:t>
            </w:r>
          </w:p>
        </w:tc>
        <w:tc>
          <w:tcPr>
            <w:tcW w:w="996" w:type="dxa"/>
            <w:vMerge w:val="restart"/>
          </w:tcPr>
          <w:p w14:paraId="2FC0342C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3318AB19" w14:textId="77777777" w:rsidTr="002D1B65">
        <w:tc>
          <w:tcPr>
            <w:tcW w:w="1129" w:type="dxa"/>
            <w:vMerge/>
          </w:tcPr>
          <w:p w14:paraId="526E68ED" w14:textId="77777777" w:rsidR="000D08D8" w:rsidRDefault="000D08D8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0BC3272" w14:textId="77777777" w:rsidR="000D08D8" w:rsidRDefault="000D08D8" w:rsidP="00C55B45"/>
        </w:tc>
        <w:tc>
          <w:tcPr>
            <w:tcW w:w="4961" w:type="dxa"/>
          </w:tcPr>
          <w:p w14:paraId="7EE84442" w14:textId="0E8321A6" w:rsidR="000D08D8" w:rsidRDefault="000D08D8" w:rsidP="00C55B45"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login </w:t>
            </w:r>
            <w:proofErr w:type="spellStart"/>
            <w:r>
              <w:t>dengan</w:t>
            </w:r>
            <w:proofErr w:type="spellEnd"/>
            <w:r>
              <w:t xml:space="preserve"> nip dan password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berikan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2F8F9A21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053EB62C" w14:textId="77777777" w:rsidTr="002D1B65">
        <w:tc>
          <w:tcPr>
            <w:tcW w:w="1129" w:type="dxa"/>
            <w:vMerge w:val="restart"/>
          </w:tcPr>
          <w:p w14:paraId="0515A868" w14:textId="4F9AF8B5" w:rsidR="000D08D8" w:rsidRDefault="000D08D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FR-D-2</w:t>
            </w:r>
          </w:p>
        </w:tc>
        <w:tc>
          <w:tcPr>
            <w:tcW w:w="2552" w:type="dxa"/>
            <w:vMerge w:val="restart"/>
          </w:tcPr>
          <w:p w14:paraId="2AEA4113" w14:textId="03364F21" w:rsidR="000D08D8" w:rsidRDefault="000D08D8" w:rsidP="00C55B45">
            <w:pPr>
              <w:rPr>
                <w:b/>
                <w:bCs/>
              </w:rPr>
            </w:pPr>
            <w:r>
              <w:t xml:space="preserve">Data </w:t>
            </w:r>
            <w:proofErr w:type="spellStart"/>
            <w:r>
              <w:t>operasional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kedalam</w:t>
            </w:r>
            <w:proofErr w:type="spellEnd"/>
            <w:r>
              <w:t xml:space="preserve"> SQL </w:t>
            </w:r>
            <w:r>
              <w:rPr>
                <w:i/>
                <w:iCs/>
              </w:rPr>
              <w:t>Database.</w:t>
            </w:r>
          </w:p>
        </w:tc>
        <w:tc>
          <w:tcPr>
            <w:tcW w:w="4961" w:type="dxa"/>
          </w:tcPr>
          <w:p w14:paraId="77CF3E94" w14:textId="5C14E532" w:rsidR="000D08D8" w:rsidRDefault="000D08D8" w:rsidP="00C55B45">
            <w:pPr>
              <w:rPr>
                <w:b/>
                <w:bCs/>
              </w:rPr>
            </w:pP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n </w:t>
            </w:r>
            <w:proofErr w:type="spellStart"/>
            <w:r>
              <w:t>memperbarui</w:t>
            </w:r>
            <w:proofErr w:type="spellEnd"/>
            <w:r>
              <w:t xml:space="preserve"> data pada SQL </w:t>
            </w:r>
            <w:r>
              <w:rPr>
                <w:i/>
                <w:iCs/>
              </w:rPr>
              <w:t xml:space="preserve">Database </w:t>
            </w:r>
            <w:r>
              <w:t xml:space="preserve">yang </w:t>
            </w:r>
            <w:proofErr w:type="spellStart"/>
            <w:r>
              <w:t>ditunjukkan</w:t>
            </w:r>
            <w:proofErr w:type="spellEnd"/>
            <w:r>
              <w:t xml:space="preserve"> pada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rPr>
                <w:i/>
                <w:iCs/>
              </w:rPr>
              <w:t>.</w:t>
            </w:r>
          </w:p>
        </w:tc>
        <w:tc>
          <w:tcPr>
            <w:tcW w:w="996" w:type="dxa"/>
            <w:vMerge w:val="restart"/>
          </w:tcPr>
          <w:p w14:paraId="64A0BB4F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3786C102" w14:textId="77777777" w:rsidTr="002D1B65">
        <w:tc>
          <w:tcPr>
            <w:tcW w:w="1129" w:type="dxa"/>
            <w:vMerge/>
          </w:tcPr>
          <w:p w14:paraId="65014BBC" w14:textId="77777777" w:rsidR="000D08D8" w:rsidRDefault="000D08D8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DC3468E" w14:textId="77777777" w:rsidR="000D08D8" w:rsidRDefault="000D08D8" w:rsidP="00C55B45"/>
        </w:tc>
        <w:tc>
          <w:tcPr>
            <w:tcW w:w="4961" w:type="dxa"/>
          </w:tcPr>
          <w:p w14:paraId="4776BEEE" w14:textId="5311DA65" w:rsidR="000D08D8" w:rsidRDefault="000D08D8" w:rsidP="00C55B45"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registrasi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menu </w:t>
            </w:r>
            <w:proofErr w:type="spellStart"/>
            <w:r>
              <w:t>daftark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, dan </w:t>
            </w:r>
            <w:proofErr w:type="spellStart"/>
            <w:r>
              <w:t>pengguna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saja</w:t>
            </w:r>
            <w:proofErr w:type="spellEnd"/>
            <w:r>
              <w:t xml:space="preserve"> </w:t>
            </w:r>
            <w:proofErr w:type="spellStart"/>
            <w:r>
              <w:t>didaftarkan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pada menu Kelola </w:t>
            </w:r>
            <w:proofErr w:type="spellStart"/>
            <w:r>
              <w:t>Pengguna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3187885A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17EDF8F9" w14:textId="77777777" w:rsidTr="002D1B65">
        <w:tc>
          <w:tcPr>
            <w:tcW w:w="1129" w:type="dxa"/>
            <w:vMerge w:val="restart"/>
          </w:tcPr>
          <w:p w14:paraId="51DF5BBF" w14:textId="267E02EB" w:rsidR="000D08D8" w:rsidRDefault="000D08D8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FR-A-1</w:t>
            </w:r>
          </w:p>
        </w:tc>
        <w:tc>
          <w:tcPr>
            <w:tcW w:w="2552" w:type="dxa"/>
            <w:vMerge w:val="restart"/>
          </w:tcPr>
          <w:p w14:paraId="00CF9D36" w14:textId="0FFD0110" w:rsidR="000D08D8" w:rsidRDefault="000D08D8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bah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</w:t>
            </w:r>
            <w:r>
              <w:t>.</w:t>
            </w:r>
          </w:p>
        </w:tc>
        <w:tc>
          <w:tcPr>
            <w:tcW w:w="4961" w:type="dxa"/>
          </w:tcPr>
          <w:p w14:paraId="37CEC688" w14:textId="5F4A7BCB" w:rsidR="000D08D8" w:rsidRDefault="000D08D8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12A325CE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4E516EB8" w14:textId="77777777" w:rsidTr="002D1B65">
        <w:tc>
          <w:tcPr>
            <w:tcW w:w="1129" w:type="dxa"/>
            <w:vMerge/>
          </w:tcPr>
          <w:p w14:paraId="486F67CF" w14:textId="77777777" w:rsidR="000D08D8" w:rsidRDefault="000D08D8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4EE3E92" w14:textId="77777777" w:rsidR="000D08D8" w:rsidRDefault="000D08D8" w:rsidP="00C55B45"/>
        </w:tc>
        <w:tc>
          <w:tcPr>
            <w:tcW w:w="4961" w:type="dxa"/>
          </w:tcPr>
          <w:p w14:paraId="72E36717" w14:textId="7D0D08C8" w:rsidR="000D08D8" w:rsidRDefault="000D08D8" w:rsidP="00C55B45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menu Kelola </w:t>
            </w:r>
            <w:proofErr w:type="spellStart"/>
            <w:r>
              <w:t>Aktivitas</w:t>
            </w:r>
            <w:proofErr w:type="spellEnd"/>
            <w:r>
              <w:t xml:space="preserve">, dan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Unsur</w:t>
            </w:r>
            <w:proofErr w:type="spellEnd"/>
            <w:r>
              <w:t xml:space="preserve"> dan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+UNSUR dan +AKTIVITAS.</w:t>
            </w:r>
          </w:p>
        </w:tc>
        <w:tc>
          <w:tcPr>
            <w:tcW w:w="996" w:type="dxa"/>
            <w:vMerge/>
          </w:tcPr>
          <w:p w14:paraId="18F6C788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0D08D8" w14:paraId="69B7ECC6" w14:textId="77777777" w:rsidTr="002D1B65">
        <w:tc>
          <w:tcPr>
            <w:tcW w:w="1129" w:type="dxa"/>
            <w:vMerge/>
          </w:tcPr>
          <w:p w14:paraId="31F0B5BA" w14:textId="77777777" w:rsidR="000D08D8" w:rsidRDefault="000D08D8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A785EC2" w14:textId="77777777" w:rsidR="000D08D8" w:rsidRDefault="000D08D8" w:rsidP="00C55B45"/>
        </w:tc>
        <w:tc>
          <w:tcPr>
            <w:tcW w:w="4961" w:type="dxa"/>
          </w:tcPr>
          <w:p w14:paraId="76D82F89" w14:textId="744F5EF8" w:rsidR="000D08D8" w:rsidRDefault="000D08D8" w:rsidP="00C55B45">
            <w:proofErr w:type="spellStart"/>
            <w:r>
              <w:t>Aktivitas</w:t>
            </w:r>
            <w:proofErr w:type="spellEnd"/>
            <w:r>
              <w:t xml:space="preserve"> yang </w:t>
            </w:r>
            <w:proofErr w:type="spellStart"/>
            <w:r>
              <w:t>ditambahkan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pada Daftar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5EA48CBC" w14:textId="77777777" w:rsidR="000D08D8" w:rsidRDefault="000D08D8" w:rsidP="00C55B45">
            <w:pPr>
              <w:rPr>
                <w:b/>
                <w:bCs/>
              </w:rPr>
            </w:pPr>
          </w:p>
        </w:tc>
      </w:tr>
      <w:tr w:rsidR="005E3FE1" w14:paraId="586974CB" w14:textId="77777777" w:rsidTr="002D1B65">
        <w:tc>
          <w:tcPr>
            <w:tcW w:w="1129" w:type="dxa"/>
            <w:vMerge w:val="restart"/>
          </w:tcPr>
          <w:p w14:paraId="1F753795" w14:textId="499C126D" w:rsidR="005E3FE1" w:rsidRDefault="005E3FE1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t>FR-A-2</w:t>
            </w:r>
          </w:p>
        </w:tc>
        <w:tc>
          <w:tcPr>
            <w:tcW w:w="2552" w:type="dxa"/>
            <w:vMerge w:val="restart"/>
          </w:tcPr>
          <w:p w14:paraId="6EE221C6" w14:textId="2B175A38" w:rsidR="005E3FE1" w:rsidRDefault="005E3FE1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perbarui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</w:t>
            </w:r>
            <w:r>
              <w:t>.</w:t>
            </w:r>
          </w:p>
        </w:tc>
        <w:tc>
          <w:tcPr>
            <w:tcW w:w="4961" w:type="dxa"/>
          </w:tcPr>
          <w:p w14:paraId="7436902E" w14:textId="0FEB1A75" w:rsidR="005E3FE1" w:rsidRDefault="005E3FE1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6C461A3D" w14:textId="77777777" w:rsidR="005E3FE1" w:rsidRDefault="005E3FE1" w:rsidP="00C55B45">
            <w:pPr>
              <w:rPr>
                <w:b/>
                <w:bCs/>
              </w:rPr>
            </w:pPr>
          </w:p>
        </w:tc>
      </w:tr>
      <w:tr w:rsidR="005E3FE1" w14:paraId="04833791" w14:textId="77777777" w:rsidTr="002D1B65">
        <w:tc>
          <w:tcPr>
            <w:tcW w:w="1129" w:type="dxa"/>
            <w:vMerge/>
          </w:tcPr>
          <w:p w14:paraId="6DAB794E" w14:textId="77777777" w:rsidR="005E3FE1" w:rsidRDefault="005E3FE1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6659846B" w14:textId="77777777" w:rsidR="005E3FE1" w:rsidRDefault="005E3FE1" w:rsidP="00C55B45"/>
        </w:tc>
        <w:tc>
          <w:tcPr>
            <w:tcW w:w="4961" w:type="dxa"/>
          </w:tcPr>
          <w:p w14:paraId="1339EA0B" w14:textId="54DAAD74" w:rsidR="005E3FE1" w:rsidRDefault="005E3FE1" w:rsidP="00C55B45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pop-up yang </w:t>
            </w:r>
            <w:proofErr w:type="spellStart"/>
            <w:r>
              <w:t>muncul</w:t>
            </w:r>
            <w:proofErr w:type="spellEnd"/>
            <w:r>
              <w:t xml:space="preserve"> </w:t>
            </w:r>
            <w:proofErr w:type="spellStart"/>
            <w:r w:rsidR="002D1B65">
              <w:t>k</w:t>
            </w:r>
            <w:r>
              <w:t>etika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Edit pada menu Kelola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2FD4746D" w14:textId="77777777" w:rsidR="005E3FE1" w:rsidRDefault="005E3FE1" w:rsidP="00C55B45">
            <w:pPr>
              <w:rPr>
                <w:b/>
                <w:bCs/>
              </w:rPr>
            </w:pPr>
          </w:p>
        </w:tc>
      </w:tr>
      <w:tr w:rsidR="005E3FE1" w14:paraId="08ABA5D7" w14:textId="77777777" w:rsidTr="002D1B65">
        <w:tc>
          <w:tcPr>
            <w:tcW w:w="1129" w:type="dxa"/>
            <w:vMerge/>
          </w:tcPr>
          <w:p w14:paraId="2DACACCC" w14:textId="77777777" w:rsidR="005E3FE1" w:rsidRDefault="005E3FE1" w:rsidP="00C55B4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546DDA16" w14:textId="77777777" w:rsidR="005E3FE1" w:rsidRDefault="005E3FE1" w:rsidP="00C55B45"/>
        </w:tc>
        <w:tc>
          <w:tcPr>
            <w:tcW w:w="4961" w:type="dxa"/>
          </w:tcPr>
          <w:p w14:paraId="15545EE1" w14:textId="2C4CE551" w:rsidR="005E3FE1" w:rsidRDefault="005E3FE1" w:rsidP="00C55B45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Perbarui</w:t>
            </w:r>
            <w:proofErr w:type="spellEnd"/>
            <w:r>
              <w:t xml:space="preserve">, </w:t>
            </w:r>
            <w:proofErr w:type="spellStart"/>
            <w:r>
              <w:t>perubahan</w:t>
            </w:r>
            <w:proofErr w:type="spellEnd"/>
            <w:r>
              <w:t xml:space="preserve"> master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pada Daftar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60C88BE4" w14:textId="77777777" w:rsidR="005E3FE1" w:rsidRDefault="005E3FE1" w:rsidP="00C55B45">
            <w:pPr>
              <w:rPr>
                <w:b/>
                <w:bCs/>
              </w:rPr>
            </w:pPr>
          </w:p>
        </w:tc>
      </w:tr>
      <w:tr w:rsidR="002D1B65" w14:paraId="656A3663" w14:textId="77777777" w:rsidTr="002D1B65">
        <w:tc>
          <w:tcPr>
            <w:tcW w:w="1129" w:type="dxa"/>
            <w:vMerge w:val="restart"/>
          </w:tcPr>
          <w:p w14:paraId="60B27978" w14:textId="3508DFF5" w:rsidR="002D1B65" w:rsidRDefault="002D1B65" w:rsidP="00C55B45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FR-A-3</w:t>
            </w:r>
          </w:p>
        </w:tc>
        <w:tc>
          <w:tcPr>
            <w:tcW w:w="2552" w:type="dxa"/>
            <w:vMerge w:val="restart"/>
          </w:tcPr>
          <w:p w14:paraId="39EAD5BF" w14:textId="23573257" w:rsidR="002D1B65" w:rsidRDefault="002D1B65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KPI</w:t>
            </w:r>
            <w:r>
              <w:t>.</w:t>
            </w:r>
          </w:p>
        </w:tc>
        <w:tc>
          <w:tcPr>
            <w:tcW w:w="4961" w:type="dxa"/>
          </w:tcPr>
          <w:p w14:paraId="0116E279" w14:textId="4DE01AF0" w:rsidR="002D1B65" w:rsidRDefault="002D1B65" w:rsidP="00C55B4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 KPI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65FAE684" w14:textId="77777777" w:rsidR="002D1B65" w:rsidRDefault="002D1B65" w:rsidP="00C55B45">
            <w:pPr>
              <w:rPr>
                <w:b/>
                <w:bCs/>
              </w:rPr>
            </w:pPr>
          </w:p>
        </w:tc>
      </w:tr>
      <w:tr w:rsidR="002D1B65" w14:paraId="49764BD3" w14:textId="77777777" w:rsidTr="002D1B65">
        <w:tc>
          <w:tcPr>
            <w:tcW w:w="1129" w:type="dxa"/>
            <w:vMerge/>
          </w:tcPr>
          <w:p w14:paraId="6E6058B0" w14:textId="77777777" w:rsidR="002D1B65" w:rsidRDefault="002D1B65" w:rsidP="002D1B6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01374F61" w14:textId="77777777" w:rsidR="002D1B65" w:rsidRDefault="002D1B65" w:rsidP="002D1B65"/>
        </w:tc>
        <w:tc>
          <w:tcPr>
            <w:tcW w:w="4961" w:type="dxa"/>
          </w:tcPr>
          <w:p w14:paraId="41ECDE08" w14:textId="0F86B472" w:rsidR="002D1B65" w:rsidRDefault="002D1B65" w:rsidP="002D1B65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</w:t>
            </w:r>
            <w:r>
              <w:t>hapus</w:t>
            </w:r>
            <w:proofErr w:type="spellEnd"/>
            <w:r>
              <w:t xml:space="preserve"> master data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 pada menu Kelola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370EAFAD" w14:textId="77777777" w:rsidR="002D1B65" w:rsidRDefault="002D1B65" w:rsidP="002D1B65">
            <w:pPr>
              <w:rPr>
                <w:b/>
                <w:bCs/>
              </w:rPr>
            </w:pPr>
          </w:p>
        </w:tc>
      </w:tr>
      <w:tr w:rsidR="002D1B65" w14:paraId="3A2E2BDE" w14:textId="77777777" w:rsidTr="002D1B65">
        <w:tc>
          <w:tcPr>
            <w:tcW w:w="1129" w:type="dxa"/>
            <w:vMerge/>
          </w:tcPr>
          <w:p w14:paraId="1D83E341" w14:textId="77777777" w:rsidR="002D1B65" w:rsidRDefault="002D1B65" w:rsidP="002D1B6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67B1EDEE" w14:textId="77777777" w:rsidR="002D1B65" w:rsidRDefault="002D1B65" w:rsidP="002D1B65"/>
        </w:tc>
        <w:tc>
          <w:tcPr>
            <w:tcW w:w="4961" w:type="dxa"/>
          </w:tcPr>
          <w:p w14:paraId="3001C1F1" w14:textId="54505B17" w:rsidR="002D1B65" w:rsidRDefault="002D1B65" w:rsidP="002D1B65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,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hilang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ftar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4E7A0567" w14:textId="77777777" w:rsidR="002D1B65" w:rsidRDefault="002D1B65" w:rsidP="002D1B65">
            <w:pPr>
              <w:rPr>
                <w:b/>
                <w:bCs/>
              </w:rPr>
            </w:pPr>
          </w:p>
        </w:tc>
      </w:tr>
      <w:tr w:rsidR="00726CBC" w14:paraId="1C04FF2A" w14:textId="77777777" w:rsidTr="002D1B65">
        <w:tc>
          <w:tcPr>
            <w:tcW w:w="1129" w:type="dxa"/>
            <w:vMerge w:val="restart"/>
          </w:tcPr>
          <w:p w14:paraId="36B55081" w14:textId="30101383" w:rsidR="00726CBC" w:rsidRDefault="00726CBC" w:rsidP="002D1B65">
            <w:pPr>
              <w:rPr>
                <w:b/>
                <w:bCs/>
              </w:rPr>
            </w:pPr>
            <w:r>
              <w:rPr>
                <w:b/>
                <w:bCs/>
              </w:rPr>
              <w:t>FR-A-4</w:t>
            </w:r>
          </w:p>
        </w:tc>
        <w:tc>
          <w:tcPr>
            <w:tcW w:w="2552" w:type="dxa"/>
            <w:vMerge w:val="restart"/>
          </w:tcPr>
          <w:p w14:paraId="64DE24DA" w14:textId="56BC3692" w:rsidR="00726CBC" w:rsidRDefault="00726CBC" w:rsidP="002D1B6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daftar </w:t>
            </w:r>
            <w:proofErr w:type="spellStart"/>
            <w:r>
              <w:t>pengguna</w:t>
            </w:r>
            <w:proofErr w:type="spellEnd"/>
          </w:p>
        </w:tc>
        <w:tc>
          <w:tcPr>
            <w:tcW w:w="4961" w:type="dxa"/>
          </w:tcPr>
          <w:p w14:paraId="39389DAE" w14:textId="4A264EAB" w:rsidR="00726CBC" w:rsidRDefault="00726CBC" w:rsidP="002D1B6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daftar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beserta</w:t>
            </w:r>
            <w:proofErr w:type="spellEnd"/>
            <w:r>
              <w:t xml:space="preserve"> </w:t>
            </w:r>
            <w:proofErr w:type="spellStart"/>
            <w:r>
              <w:t>detailny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4C05F7EC" w14:textId="77777777" w:rsidR="00726CBC" w:rsidRDefault="00726CBC" w:rsidP="002D1B65">
            <w:pPr>
              <w:rPr>
                <w:b/>
                <w:bCs/>
              </w:rPr>
            </w:pPr>
          </w:p>
        </w:tc>
      </w:tr>
      <w:tr w:rsidR="00726CBC" w14:paraId="06B830CA" w14:textId="77777777" w:rsidTr="002D1B65">
        <w:tc>
          <w:tcPr>
            <w:tcW w:w="1129" w:type="dxa"/>
            <w:vMerge/>
          </w:tcPr>
          <w:p w14:paraId="02A90835" w14:textId="77777777" w:rsidR="00726CBC" w:rsidRDefault="00726CBC" w:rsidP="002D1B65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29AC82D7" w14:textId="77777777" w:rsidR="00726CBC" w:rsidRDefault="00726CBC" w:rsidP="002D1B65"/>
        </w:tc>
        <w:tc>
          <w:tcPr>
            <w:tcW w:w="4961" w:type="dxa"/>
          </w:tcPr>
          <w:p w14:paraId="5A2444AD" w14:textId="36AFE596" w:rsidR="00726CBC" w:rsidRDefault="00726CBC" w:rsidP="002D1B65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daftar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menu Kelola </w:t>
            </w:r>
            <w:proofErr w:type="spellStart"/>
            <w:r>
              <w:t>Pengguna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3C6B9822" w14:textId="77777777" w:rsidR="00726CBC" w:rsidRDefault="00726CBC" w:rsidP="002D1B65">
            <w:pPr>
              <w:rPr>
                <w:b/>
                <w:bCs/>
              </w:rPr>
            </w:pPr>
          </w:p>
        </w:tc>
      </w:tr>
      <w:tr w:rsidR="00920441" w14:paraId="261A6361" w14:textId="77777777" w:rsidTr="002D1B65">
        <w:tc>
          <w:tcPr>
            <w:tcW w:w="1129" w:type="dxa"/>
            <w:vMerge w:val="restart"/>
          </w:tcPr>
          <w:p w14:paraId="06BDAD5A" w14:textId="62072829" w:rsidR="00920441" w:rsidRDefault="00920441" w:rsidP="002D1B65">
            <w:pPr>
              <w:rPr>
                <w:b/>
                <w:bCs/>
              </w:rPr>
            </w:pPr>
            <w:r>
              <w:rPr>
                <w:b/>
                <w:bCs/>
              </w:rPr>
              <w:t>FR-A-5</w:t>
            </w:r>
          </w:p>
        </w:tc>
        <w:tc>
          <w:tcPr>
            <w:tcW w:w="2552" w:type="dxa"/>
            <w:vMerge w:val="restart"/>
          </w:tcPr>
          <w:p w14:paraId="35B006ED" w14:textId="4AE9C694" w:rsidR="00920441" w:rsidRDefault="00920441" w:rsidP="002D1B6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reset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password</w:t>
            </w:r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3D067289" w14:textId="00E0B4A5" w:rsidR="00920441" w:rsidRDefault="00920441" w:rsidP="002D1B65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reset password</w:t>
            </w:r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3B64D3B4" w14:textId="77777777" w:rsidR="00920441" w:rsidRDefault="00920441" w:rsidP="002D1B65">
            <w:pPr>
              <w:rPr>
                <w:b/>
                <w:bCs/>
              </w:rPr>
            </w:pPr>
          </w:p>
        </w:tc>
      </w:tr>
      <w:tr w:rsidR="00920441" w14:paraId="107EA30D" w14:textId="77777777" w:rsidTr="002D1B65">
        <w:tc>
          <w:tcPr>
            <w:tcW w:w="1129" w:type="dxa"/>
            <w:vMerge/>
          </w:tcPr>
          <w:p w14:paraId="3F0F2EBC" w14:textId="77777777" w:rsidR="00920441" w:rsidRDefault="00920441" w:rsidP="00726CBC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4480A582" w14:textId="77777777" w:rsidR="00920441" w:rsidRDefault="00920441" w:rsidP="00726CBC"/>
        </w:tc>
        <w:tc>
          <w:tcPr>
            <w:tcW w:w="4961" w:type="dxa"/>
          </w:tcPr>
          <w:p w14:paraId="165A4372" w14:textId="74578499" w:rsidR="00920441" w:rsidRDefault="00920441" w:rsidP="00726CBC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</w:t>
            </w:r>
            <w:r>
              <w:t>reset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 xml:space="preserve">password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Edit pada </w:t>
            </w:r>
            <w:proofErr w:type="spellStart"/>
            <w:r>
              <w:t>halaman</w:t>
            </w:r>
            <w:proofErr w:type="spellEnd"/>
            <w:r>
              <w:t xml:space="preserve"> Kelola </w:t>
            </w:r>
            <w:proofErr w:type="spellStart"/>
            <w:r>
              <w:t>Pengguna</w:t>
            </w:r>
            <w:proofErr w:type="spellEnd"/>
            <w:r>
              <w:t xml:space="preserve"> dan </w:t>
            </w:r>
            <w:proofErr w:type="spellStart"/>
            <w:r>
              <w:t>memasukkan</w:t>
            </w:r>
            <w:proofErr w:type="spellEnd"/>
            <w:r>
              <w:t xml:space="preserve"> password </w:t>
            </w:r>
            <w:proofErr w:type="spellStart"/>
            <w:r>
              <w:t>baru</w:t>
            </w:r>
            <w:proofErr w:type="spellEnd"/>
            <w:r>
              <w:t xml:space="preserve"> pada </w:t>
            </w:r>
            <w:r>
              <w:rPr>
                <w:i/>
                <w:iCs/>
              </w:rPr>
              <w:t xml:space="preserve">field </w:t>
            </w:r>
            <w:proofErr w:type="spellStart"/>
            <w:r>
              <w:t>Ubah</w:t>
            </w:r>
            <w:proofErr w:type="spellEnd"/>
            <w:r>
              <w:t xml:space="preserve"> Password dan </w:t>
            </w:r>
            <w:proofErr w:type="spellStart"/>
            <w:r>
              <w:t>Ulangi</w:t>
            </w:r>
            <w:proofErr w:type="spellEnd"/>
            <w:r>
              <w:t xml:space="preserve"> Password.</w:t>
            </w:r>
          </w:p>
        </w:tc>
        <w:tc>
          <w:tcPr>
            <w:tcW w:w="996" w:type="dxa"/>
            <w:vMerge/>
          </w:tcPr>
          <w:p w14:paraId="1FDA3060" w14:textId="77777777" w:rsidR="00920441" w:rsidRDefault="00920441" w:rsidP="00726CBC">
            <w:pPr>
              <w:rPr>
                <w:b/>
                <w:bCs/>
              </w:rPr>
            </w:pPr>
          </w:p>
        </w:tc>
      </w:tr>
      <w:tr w:rsidR="00920441" w14:paraId="14E048B5" w14:textId="77777777" w:rsidTr="002D1B65">
        <w:tc>
          <w:tcPr>
            <w:tcW w:w="1129" w:type="dxa"/>
            <w:vMerge/>
          </w:tcPr>
          <w:p w14:paraId="0952877F" w14:textId="77777777" w:rsidR="00920441" w:rsidRDefault="00920441" w:rsidP="00726CBC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3E24C231" w14:textId="77777777" w:rsidR="00920441" w:rsidRDefault="00920441" w:rsidP="00726CBC"/>
        </w:tc>
        <w:tc>
          <w:tcPr>
            <w:tcW w:w="4961" w:type="dxa"/>
          </w:tcPr>
          <w:p w14:paraId="233AAE57" w14:textId="5AE24C35" w:rsidR="00920441" w:rsidRPr="00726CBC" w:rsidRDefault="00920441" w:rsidP="00726CBC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Perbarui</w:t>
            </w:r>
            <w:proofErr w:type="spellEnd"/>
            <w:r>
              <w:t xml:space="preserve">, </w:t>
            </w:r>
            <w:r>
              <w:rPr>
                <w:i/>
                <w:iCs/>
              </w:rPr>
              <w:t xml:space="preserve">password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1D3EFF99" w14:textId="77777777" w:rsidR="00920441" w:rsidRDefault="00920441" w:rsidP="00726CBC">
            <w:pPr>
              <w:rPr>
                <w:b/>
                <w:bCs/>
              </w:rPr>
            </w:pPr>
          </w:p>
        </w:tc>
      </w:tr>
      <w:tr w:rsidR="00920441" w14:paraId="370319A6" w14:textId="77777777" w:rsidTr="002D1B65">
        <w:tc>
          <w:tcPr>
            <w:tcW w:w="1129" w:type="dxa"/>
            <w:vMerge w:val="restart"/>
          </w:tcPr>
          <w:p w14:paraId="39D6CC0D" w14:textId="282A50C7" w:rsidR="00920441" w:rsidRDefault="00920441" w:rsidP="00726CBC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6</w:t>
            </w:r>
          </w:p>
        </w:tc>
        <w:tc>
          <w:tcPr>
            <w:tcW w:w="2552" w:type="dxa"/>
            <w:vMerge w:val="restart"/>
          </w:tcPr>
          <w:p w14:paraId="005EE472" w14:textId="163CFF0A" w:rsidR="00920441" w:rsidRDefault="00920441" w:rsidP="00726CBC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536E9519" w14:textId="4983AEA5" w:rsidR="00920441" w:rsidRDefault="00920441" w:rsidP="00726CBC">
            <w:pPr>
              <w:rPr>
                <w:b/>
                <w:bCs/>
              </w:rPr>
            </w:pPr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545AB5F3" w14:textId="77777777" w:rsidR="00920441" w:rsidRDefault="00920441" w:rsidP="00726CBC">
            <w:pPr>
              <w:rPr>
                <w:b/>
                <w:bCs/>
              </w:rPr>
            </w:pPr>
          </w:p>
        </w:tc>
      </w:tr>
      <w:tr w:rsidR="00920441" w14:paraId="4D2EF029" w14:textId="77777777" w:rsidTr="002D1B65">
        <w:tc>
          <w:tcPr>
            <w:tcW w:w="1129" w:type="dxa"/>
            <w:vMerge/>
          </w:tcPr>
          <w:p w14:paraId="0B3C1B8C" w14:textId="77777777" w:rsidR="00920441" w:rsidRDefault="00920441" w:rsidP="0045775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1BF98FC5" w14:textId="77777777" w:rsidR="00920441" w:rsidRDefault="00920441" w:rsidP="00457751"/>
        </w:tc>
        <w:tc>
          <w:tcPr>
            <w:tcW w:w="4961" w:type="dxa"/>
          </w:tcPr>
          <w:p w14:paraId="500D3E19" w14:textId="07B62252" w:rsidR="00920441" w:rsidRDefault="00920441" w:rsidP="00457751">
            <w:r>
              <w:t xml:space="preserve">Administrato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 pada menu Kelola</w:t>
            </w:r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27143481" w14:textId="77777777" w:rsidR="00920441" w:rsidRDefault="00920441" w:rsidP="00457751">
            <w:pPr>
              <w:rPr>
                <w:b/>
                <w:bCs/>
              </w:rPr>
            </w:pPr>
          </w:p>
        </w:tc>
      </w:tr>
      <w:tr w:rsidR="00920441" w14:paraId="2724FF46" w14:textId="77777777" w:rsidTr="002D1B65">
        <w:tc>
          <w:tcPr>
            <w:tcW w:w="1129" w:type="dxa"/>
            <w:vMerge/>
          </w:tcPr>
          <w:p w14:paraId="6DDDF9C6" w14:textId="77777777" w:rsidR="00920441" w:rsidRDefault="00920441" w:rsidP="0045775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7C4149E" w14:textId="77777777" w:rsidR="00920441" w:rsidRDefault="00920441" w:rsidP="00457751"/>
        </w:tc>
        <w:tc>
          <w:tcPr>
            <w:tcW w:w="4961" w:type="dxa"/>
          </w:tcPr>
          <w:p w14:paraId="3857DC9F" w14:textId="7E296FD4" w:rsidR="00920441" w:rsidRDefault="00920441" w:rsidP="00457751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Hapus</w:t>
            </w:r>
            <w:proofErr w:type="spellEnd"/>
            <w:r>
              <w:t xml:space="preserve">, </w:t>
            </w:r>
            <w:proofErr w:type="spellStart"/>
            <w:r>
              <w:t>pengguna</w:t>
            </w:r>
            <w:proofErr w:type="spellEnd"/>
            <w:r>
              <w:t xml:space="preserve"> ak</w:t>
            </w:r>
            <w:proofErr w:type="spellStart"/>
            <w:r>
              <w:t>an</w:t>
            </w:r>
            <w:proofErr w:type="spellEnd"/>
            <w:r>
              <w:t xml:space="preserve"> </w:t>
            </w:r>
            <w:proofErr w:type="spellStart"/>
            <w:r>
              <w:t>hilang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Daftar </w:t>
            </w:r>
            <w:proofErr w:type="spellStart"/>
            <w:r>
              <w:t>Aktivitas</w:t>
            </w:r>
            <w:proofErr w:type="spellEnd"/>
            <w:r>
              <w:t xml:space="preserve"> JIKA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pernah</w:t>
            </w:r>
            <w:proofErr w:type="spellEnd"/>
            <w:r>
              <w:t xml:space="preserve"> </w:t>
            </w:r>
            <w:proofErr w:type="spellStart"/>
            <w:r>
              <w:t>mengajukan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apapun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1DB796E8" w14:textId="77777777" w:rsidR="00920441" w:rsidRDefault="00920441" w:rsidP="00457751">
            <w:pPr>
              <w:rPr>
                <w:b/>
                <w:bCs/>
              </w:rPr>
            </w:pPr>
          </w:p>
        </w:tc>
      </w:tr>
      <w:tr w:rsidR="00920441" w14:paraId="7A4D561A" w14:textId="77777777" w:rsidTr="002D1B65">
        <w:tc>
          <w:tcPr>
            <w:tcW w:w="1129" w:type="dxa"/>
            <w:vMerge w:val="restart"/>
          </w:tcPr>
          <w:p w14:paraId="18C15638" w14:textId="4175234A" w:rsidR="00920441" w:rsidRDefault="00920441" w:rsidP="00457751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7</w:t>
            </w:r>
          </w:p>
        </w:tc>
        <w:tc>
          <w:tcPr>
            <w:tcW w:w="2552" w:type="dxa"/>
            <w:vMerge w:val="restart"/>
          </w:tcPr>
          <w:p w14:paraId="4C15725E" w14:textId="7F569FA4" w:rsidR="00920441" w:rsidRDefault="00920441" w:rsidP="0045775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ajukan</w:t>
            </w:r>
            <w:proofErr w:type="spellEnd"/>
            <w:r>
              <w:t xml:space="preserve"> KPI</w:t>
            </w:r>
            <w:r>
              <w:t>.</w:t>
            </w:r>
          </w:p>
        </w:tc>
        <w:tc>
          <w:tcPr>
            <w:tcW w:w="4961" w:type="dxa"/>
          </w:tcPr>
          <w:p w14:paraId="6DD159AF" w14:textId="0D6083AB" w:rsidR="00920441" w:rsidRDefault="00920441" w:rsidP="0045775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136A911A" w14:textId="77777777" w:rsidR="00920441" w:rsidRDefault="00920441" w:rsidP="00457751">
            <w:pPr>
              <w:rPr>
                <w:b/>
                <w:bCs/>
              </w:rPr>
            </w:pPr>
          </w:p>
        </w:tc>
      </w:tr>
      <w:tr w:rsidR="00920441" w14:paraId="1E48078D" w14:textId="77777777" w:rsidTr="002D1B65">
        <w:tc>
          <w:tcPr>
            <w:tcW w:w="1129" w:type="dxa"/>
            <w:vMerge/>
          </w:tcPr>
          <w:p w14:paraId="65407F85" w14:textId="77777777" w:rsidR="00920441" w:rsidRDefault="00920441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668F891" w14:textId="77777777" w:rsidR="00920441" w:rsidRDefault="00920441" w:rsidP="00920441"/>
        </w:tc>
        <w:tc>
          <w:tcPr>
            <w:tcW w:w="4961" w:type="dxa"/>
          </w:tcPr>
          <w:p w14:paraId="3414B80E" w14:textId="7C6B3904" w:rsidR="00920441" w:rsidRDefault="00920441" w:rsidP="00920441"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menu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an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TAMBAH pada </w:t>
            </w:r>
            <w:proofErr w:type="spellStart"/>
            <w:r>
              <w:t>aktivitas</w:t>
            </w:r>
            <w:proofErr w:type="spellEnd"/>
            <w:r>
              <w:t xml:space="preserve"> yang </w:t>
            </w:r>
            <w:proofErr w:type="spellStart"/>
            <w:r>
              <w:t>dimaksud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19E5C1C9" w14:textId="77777777" w:rsidR="00920441" w:rsidRDefault="00920441" w:rsidP="00920441">
            <w:pPr>
              <w:rPr>
                <w:b/>
                <w:bCs/>
              </w:rPr>
            </w:pPr>
          </w:p>
        </w:tc>
      </w:tr>
      <w:tr w:rsidR="00920441" w14:paraId="54C2124B" w14:textId="77777777" w:rsidTr="002D1B65">
        <w:tc>
          <w:tcPr>
            <w:tcW w:w="1129" w:type="dxa"/>
            <w:vMerge/>
          </w:tcPr>
          <w:p w14:paraId="0961D68D" w14:textId="77777777" w:rsidR="00920441" w:rsidRDefault="00920441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09708D3B" w14:textId="77777777" w:rsidR="00920441" w:rsidRDefault="00920441" w:rsidP="00920441"/>
        </w:tc>
        <w:tc>
          <w:tcPr>
            <w:tcW w:w="4961" w:type="dxa"/>
          </w:tcPr>
          <w:p w14:paraId="3DE6D824" w14:textId="4F10DE2B" w:rsidR="00920441" w:rsidRDefault="00920441" w:rsidP="00920441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gunggah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fisik</w:t>
            </w:r>
            <w:proofErr w:type="spellEnd"/>
            <w:r>
              <w:t xml:space="preserve"> dan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ambah</w:t>
            </w:r>
            <w:proofErr w:type="spellEnd"/>
            <w:r>
              <w:t xml:space="preserve">,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pada menu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Pribadi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5BFEB066" w14:textId="77777777" w:rsidR="00920441" w:rsidRDefault="00920441" w:rsidP="00920441">
            <w:pPr>
              <w:rPr>
                <w:b/>
                <w:bCs/>
              </w:rPr>
            </w:pPr>
          </w:p>
        </w:tc>
      </w:tr>
      <w:tr w:rsidR="00920441" w14:paraId="1D157973" w14:textId="77777777" w:rsidTr="002D1B65">
        <w:tc>
          <w:tcPr>
            <w:tcW w:w="1129" w:type="dxa"/>
            <w:vMerge w:val="restart"/>
          </w:tcPr>
          <w:p w14:paraId="658814AF" w14:textId="7AE8D14B" w:rsidR="00920441" w:rsidRDefault="00920441" w:rsidP="00920441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8</w:t>
            </w:r>
          </w:p>
        </w:tc>
        <w:tc>
          <w:tcPr>
            <w:tcW w:w="2552" w:type="dxa"/>
            <w:vMerge w:val="restart"/>
          </w:tcPr>
          <w:p w14:paraId="308E6C65" w14:textId="2B12798B" w:rsidR="00920441" w:rsidRDefault="00920441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unggah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pribadi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62E12AF7" w14:textId="16C614A6" w:rsidR="00920441" w:rsidRDefault="00920441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unggah</w:t>
            </w:r>
            <w:proofErr w:type="spellEnd"/>
            <w:r>
              <w:t xml:space="preserve"> </w:t>
            </w:r>
            <w:proofErr w:type="spellStart"/>
            <w:r>
              <w:t>dokumen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733A427C" w14:textId="77777777" w:rsidR="00920441" w:rsidRDefault="00920441" w:rsidP="00920441">
            <w:pPr>
              <w:rPr>
                <w:b/>
                <w:bCs/>
              </w:rPr>
            </w:pPr>
          </w:p>
        </w:tc>
      </w:tr>
      <w:tr w:rsidR="00920441" w14:paraId="602A3C3C" w14:textId="77777777" w:rsidTr="002D1B65">
        <w:tc>
          <w:tcPr>
            <w:tcW w:w="1129" w:type="dxa"/>
            <w:vMerge/>
          </w:tcPr>
          <w:p w14:paraId="4C673858" w14:textId="77777777" w:rsidR="00920441" w:rsidRDefault="00920441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2EE961A9" w14:textId="77777777" w:rsidR="00920441" w:rsidRDefault="00920441" w:rsidP="00920441"/>
        </w:tc>
        <w:tc>
          <w:tcPr>
            <w:tcW w:w="4961" w:type="dxa"/>
          </w:tcPr>
          <w:p w14:paraId="4A545421" w14:textId="34623261" w:rsidR="00920441" w:rsidRDefault="00920441" w:rsidP="00920441">
            <w:r>
              <w:t xml:space="preserve">Ketika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aktivitas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menu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unggah</w:t>
            </w:r>
            <w:proofErr w:type="spellEnd"/>
            <w:r>
              <w:t xml:space="preserve"> </w:t>
            </w:r>
            <w:proofErr w:type="spellStart"/>
            <w:r>
              <w:t>berka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fisik</w:t>
            </w:r>
            <w:proofErr w:type="spellEnd"/>
            <w:r>
              <w:t xml:space="preserve"> yang </w:t>
            </w:r>
            <w:proofErr w:type="spellStart"/>
            <w:r>
              <w:t>dibutuhkan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202C579F" w14:textId="77777777" w:rsidR="00920441" w:rsidRDefault="00920441" w:rsidP="00920441">
            <w:pPr>
              <w:rPr>
                <w:b/>
                <w:bCs/>
              </w:rPr>
            </w:pPr>
          </w:p>
        </w:tc>
      </w:tr>
      <w:tr w:rsidR="00920441" w14:paraId="17ADA057" w14:textId="77777777" w:rsidTr="002D1B65">
        <w:tc>
          <w:tcPr>
            <w:tcW w:w="1129" w:type="dxa"/>
            <w:vMerge/>
          </w:tcPr>
          <w:p w14:paraId="171AB82D" w14:textId="77777777" w:rsidR="00920441" w:rsidRDefault="00920441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718482C" w14:textId="77777777" w:rsidR="00920441" w:rsidRDefault="00920441" w:rsidP="00920441"/>
        </w:tc>
        <w:tc>
          <w:tcPr>
            <w:tcW w:w="4961" w:type="dxa"/>
          </w:tcPr>
          <w:p w14:paraId="7995B82B" w14:textId="6C9BBEB6" w:rsidR="00920441" w:rsidRDefault="00920441" w:rsidP="00920441"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berkas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pop-up yang </w:t>
            </w:r>
            <w:proofErr w:type="spellStart"/>
            <w:r>
              <w:t>muncul</w:t>
            </w:r>
            <w:proofErr w:type="spellEnd"/>
            <w:r>
              <w:t xml:space="preserve">.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berkas</w:t>
            </w:r>
            <w:proofErr w:type="spellEnd"/>
            <w:r>
              <w:t xml:space="preserve"> dan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TAMBAH, </w:t>
            </w:r>
            <w:proofErr w:type="spellStart"/>
            <w:r>
              <w:t>bukti</w:t>
            </w:r>
            <w:proofErr w:type="spellEnd"/>
            <w:r>
              <w:t xml:space="preserve"> </w:t>
            </w:r>
            <w:proofErr w:type="spellStart"/>
            <w:r>
              <w:t>fisik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unggah</w:t>
            </w:r>
            <w:proofErr w:type="spellEnd"/>
            <w:r>
              <w:t xml:space="preserve"> dan </w:t>
            </w:r>
            <w:proofErr w:type="spellStart"/>
            <w:r>
              <w:t>dimunculk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menu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Pribadi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7FC730F2" w14:textId="77777777" w:rsidR="00920441" w:rsidRDefault="00920441" w:rsidP="00920441">
            <w:pPr>
              <w:rPr>
                <w:b/>
                <w:bCs/>
              </w:rPr>
            </w:pPr>
          </w:p>
        </w:tc>
      </w:tr>
      <w:tr w:rsidR="008A4E74" w14:paraId="2026AC84" w14:textId="77777777" w:rsidTr="002D1B65">
        <w:tc>
          <w:tcPr>
            <w:tcW w:w="1129" w:type="dxa"/>
            <w:vMerge w:val="restart"/>
          </w:tcPr>
          <w:p w14:paraId="70C6857A" w14:textId="5CB49F4D" w:rsidR="008A4E74" w:rsidRDefault="008A4E74" w:rsidP="00920441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9</w:t>
            </w:r>
          </w:p>
        </w:tc>
        <w:tc>
          <w:tcPr>
            <w:tcW w:w="2552" w:type="dxa"/>
            <w:vMerge w:val="restart"/>
          </w:tcPr>
          <w:p w14:paraId="0AFB988D" w14:textId="588294FB" w:rsidR="008A4E74" w:rsidRDefault="008A4E74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perbar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pribad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ajukan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71181D2E" w14:textId="3AA5EE07" w:rsidR="008A4E74" w:rsidRDefault="008A4E74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perbar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4524643F" w14:textId="77777777" w:rsidR="008A4E74" w:rsidRDefault="008A4E74" w:rsidP="00920441">
            <w:pPr>
              <w:rPr>
                <w:b/>
                <w:bCs/>
              </w:rPr>
            </w:pPr>
          </w:p>
        </w:tc>
      </w:tr>
      <w:tr w:rsidR="008A4E74" w14:paraId="6C771455" w14:textId="77777777" w:rsidTr="002D1B65">
        <w:tc>
          <w:tcPr>
            <w:tcW w:w="1129" w:type="dxa"/>
            <w:vMerge/>
          </w:tcPr>
          <w:p w14:paraId="0630B37F" w14:textId="77777777" w:rsidR="008A4E74" w:rsidRDefault="008A4E74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1562C9E2" w14:textId="77777777" w:rsidR="008A4E74" w:rsidRDefault="008A4E74" w:rsidP="00920441"/>
        </w:tc>
        <w:tc>
          <w:tcPr>
            <w:tcW w:w="4961" w:type="dxa"/>
          </w:tcPr>
          <w:p w14:paraId="09E7A62A" w14:textId="3CB0C0FE" w:rsidR="008A4E74" w:rsidRDefault="008A4E74" w:rsidP="00920441">
            <w:proofErr w:type="spellStart"/>
            <w:r>
              <w:t>Pegawai</w:t>
            </w:r>
            <w:proofErr w:type="spellEnd"/>
            <w:r>
              <w:t xml:space="preserve"> d</w:t>
            </w:r>
            <w:proofErr w:type="spellStart"/>
            <w:r>
              <w:t>apat</w:t>
            </w:r>
            <w:proofErr w:type="spellEnd"/>
            <w:r>
              <w:t xml:space="preserve"> </w:t>
            </w:r>
            <w:proofErr w:type="spellStart"/>
            <w:r>
              <w:t>memperbar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</w:t>
            </w:r>
            <w:r>
              <w:t xml:space="preserve"> m</w:t>
            </w:r>
            <w:proofErr w:type="spellStart"/>
            <w:r>
              <w:t>elalui</w:t>
            </w:r>
            <w:proofErr w:type="spellEnd"/>
            <w:r>
              <w:t xml:space="preserve"> pop-up yang </w:t>
            </w:r>
            <w:proofErr w:type="spellStart"/>
            <w:r>
              <w:t>muncul</w:t>
            </w:r>
            <w:proofErr w:type="spellEnd"/>
            <w:r>
              <w:t xml:space="preserve">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Edit pada menu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Pribadi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16DE628A" w14:textId="77777777" w:rsidR="008A4E74" w:rsidRDefault="008A4E74" w:rsidP="00920441">
            <w:pPr>
              <w:rPr>
                <w:b/>
                <w:bCs/>
              </w:rPr>
            </w:pPr>
          </w:p>
        </w:tc>
      </w:tr>
      <w:tr w:rsidR="008A4E74" w14:paraId="43A564BC" w14:textId="77777777" w:rsidTr="002D1B65">
        <w:tc>
          <w:tcPr>
            <w:tcW w:w="1129" w:type="dxa"/>
            <w:vMerge/>
          </w:tcPr>
          <w:p w14:paraId="1C23B38E" w14:textId="77777777" w:rsidR="008A4E74" w:rsidRDefault="008A4E74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20AC0D74" w14:textId="77777777" w:rsidR="008A4E74" w:rsidRDefault="008A4E74" w:rsidP="00920441"/>
        </w:tc>
        <w:tc>
          <w:tcPr>
            <w:tcW w:w="4961" w:type="dxa"/>
          </w:tcPr>
          <w:p w14:paraId="038CDDD5" w14:textId="7BEE816E" w:rsidR="008A4E74" w:rsidRDefault="008A4E74" w:rsidP="00920441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Perbarui</w:t>
            </w:r>
            <w:proofErr w:type="spellEnd"/>
            <w:r>
              <w:t xml:space="preserve">,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</w:t>
            </w:r>
            <w:r>
              <w:t>muncul</w:t>
            </w:r>
            <w:r>
              <w:t>kan</w:t>
            </w:r>
            <w:proofErr w:type="spellEnd"/>
            <w:r>
              <w:t xml:space="preserve"> pada Daftar </w:t>
            </w:r>
            <w:proofErr w:type="spellStart"/>
            <w:r>
              <w:t>Aktivitas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4E26DAD1" w14:textId="77777777" w:rsidR="008A4E74" w:rsidRDefault="008A4E74" w:rsidP="00920441">
            <w:pPr>
              <w:rPr>
                <w:b/>
                <w:bCs/>
              </w:rPr>
            </w:pPr>
          </w:p>
        </w:tc>
      </w:tr>
      <w:tr w:rsidR="008A4E74" w14:paraId="5CB13CF9" w14:textId="77777777" w:rsidTr="002D1B65">
        <w:tc>
          <w:tcPr>
            <w:tcW w:w="1129" w:type="dxa"/>
            <w:vMerge w:val="restart"/>
          </w:tcPr>
          <w:p w14:paraId="239995FD" w14:textId="5B62E8C5" w:rsidR="008A4E74" w:rsidRDefault="008A4E74" w:rsidP="00920441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10</w:t>
            </w:r>
          </w:p>
        </w:tc>
        <w:tc>
          <w:tcPr>
            <w:tcW w:w="2552" w:type="dxa"/>
            <w:vMerge w:val="restart"/>
          </w:tcPr>
          <w:p w14:paraId="561BC4D4" w14:textId="5CE281F2" w:rsidR="008A4E74" w:rsidRDefault="008A4E74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total </w:t>
            </w:r>
            <w:proofErr w:type="spellStart"/>
            <w:r>
              <w:t>skor</w:t>
            </w:r>
            <w:proofErr w:type="spellEnd"/>
            <w:r>
              <w:t xml:space="preserve"> KPI </w:t>
            </w:r>
            <w:proofErr w:type="spellStart"/>
            <w:r>
              <w:t>pribadi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025AE285" w14:textId="4A419CFD" w:rsidR="008A4E74" w:rsidRDefault="008A4E74" w:rsidP="00920441">
            <w:pPr>
              <w:rPr>
                <w:b/>
                <w:bCs/>
              </w:rPr>
            </w:pP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total </w:t>
            </w:r>
            <w:proofErr w:type="spellStart"/>
            <w:r>
              <w:t>skor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73B0B233" w14:textId="77777777" w:rsidR="008A4E74" w:rsidRDefault="008A4E74" w:rsidP="00920441">
            <w:pPr>
              <w:rPr>
                <w:b/>
                <w:bCs/>
              </w:rPr>
            </w:pPr>
          </w:p>
        </w:tc>
      </w:tr>
      <w:tr w:rsidR="008A4E74" w14:paraId="6A8031D0" w14:textId="77777777" w:rsidTr="002D1B65">
        <w:tc>
          <w:tcPr>
            <w:tcW w:w="1129" w:type="dxa"/>
            <w:vMerge/>
          </w:tcPr>
          <w:p w14:paraId="3E771002" w14:textId="77777777" w:rsidR="008A4E74" w:rsidRDefault="008A4E74" w:rsidP="00920441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78ADE3E8" w14:textId="77777777" w:rsidR="008A4E74" w:rsidRDefault="008A4E74" w:rsidP="00920441"/>
        </w:tc>
        <w:tc>
          <w:tcPr>
            <w:tcW w:w="4961" w:type="dxa"/>
          </w:tcPr>
          <w:p w14:paraId="420D2A8D" w14:textId="018E5858" w:rsidR="008A4E74" w:rsidRDefault="008A4E74" w:rsidP="00920441"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perolehan</w:t>
            </w:r>
            <w:proofErr w:type="spellEnd"/>
            <w:r>
              <w:t xml:space="preserve"> </w:t>
            </w:r>
            <w:proofErr w:type="spellStart"/>
            <w:r>
              <w:t>skor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menu Dashboard </w:t>
            </w:r>
            <w:proofErr w:type="spellStart"/>
            <w:r>
              <w:t>atau</w:t>
            </w:r>
            <w:proofErr w:type="spellEnd"/>
            <w:r>
              <w:t xml:space="preserve"> pada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tunjukkan</w:t>
            </w:r>
            <w:proofErr w:type="spellEnd"/>
            <w:r>
              <w:t xml:space="preserve"> di </w:t>
            </w:r>
            <w:proofErr w:type="spellStart"/>
            <w:r>
              <w:t>pojo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di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>.</w:t>
            </w:r>
          </w:p>
        </w:tc>
        <w:tc>
          <w:tcPr>
            <w:tcW w:w="996" w:type="dxa"/>
            <w:vMerge/>
          </w:tcPr>
          <w:p w14:paraId="0E263306" w14:textId="77777777" w:rsidR="008A4E74" w:rsidRDefault="008A4E74" w:rsidP="00920441">
            <w:pPr>
              <w:rPr>
                <w:b/>
                <w:bCs/>
              </w:rPr>
            </w:pPr>
          </w:p>
        </w:tc>
      </w:tr>
      <w:tr w:rsidR="00AA0FAB" w14:paraId="7343A9C7" w14:textId="77777777" w:rsidTr="002D1B65">
        <w:tc>
          <w:tcPr>
            <w:tcW w:w="1129" w:type="dxa"/>
            <w:vMerge w:val="restart"/>
          </w:tcPr>
          <w:p w14:paraId="54445919" w14:textId="4DC37D60" w:rsidR="00AA0FAB" w:rsidRDefault="00AA0FAB" w:rsidP="00920441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11</w:t>
            </w:r>
          </w:p>
        </w:tc>
        <w:tc>
          <w:tcPr>
            <w:tcW w:w="2552" w:type="dxa"/>
            <w:vMerge w:val="restart"/>
          </w:tcPr>
          <w:p w14:paraId="5D1B02D3" w14:textId="48DE242E" w:rsidR="00AA0FAB" w:rsidRDefault="00AA0FAB" w:rsidP="00920441">
            <w:pPr>
              <w:rPr>
                <w:b/>
                <w:bCs/>
              </w:rPr>
            </w:pPr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etuj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bawahan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70484452" w14:textId="490C8F11" w:rsidR="00AA0FAB" w:rsidRDefault="00AA0FAB" w:rsidP="00920441">
            <w:pPr>
              <w:rPr>
                <w:b/>
                <w:bCs/>
              </w:rPr>
            </w:pPr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etuj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bawah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1F71FEAB" w14:textId="77777777" w:rsidR="00AA0FAB" w:rsidRDefault="00AA0FAB" w:rsidP="00920441">
            <w:pPr>
              <w:rPr>
                <w:b/>
                <w:bCs/>
              </w:rPr>
            </w:pPr>
          </w:p>
        </w:tc>
      </w:tr>
      <w:tr w:rsidR="00AA0FAB" w14:paraId="7ECAEE6A" w14:textId="77777777" w:rsidTr="002D1B65">
        <w:tc>
          <w:tcPr>
            <w:tcW w:w="1129" w:type="dxa"/>
            <w:vMerge/>
          </w:tcPr>
          <w:p w14:paraId="7F8C79B9" w14:textId="77777777" w:rsidR="00AA0FAB" w:rsidRDefault="00AA0FAB" w:rsidP="008A4E74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4B26AE09" w14:textId="77777777" w:rsidR="00AA0FAB" w:rsidRDefault="00AA0FAB" w:rsidP="008A4E74"/>
        </w:tc>
        <w:tc>
          <w:tcPr>
            <w:tcW w:w="4961" w:type="dxa"/>
          </w:tcPr>
          <w:p w14:paraId="25EF649D" w14:textId="2C741A6F" w:rsidR="00AA0FAB" w:rsidRDefault="00AA0FAB" w:rsidP="008A4E74"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</w:t>
            </w:r>
            <w:r>
              <w:t>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etuju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Setujui</w:t>
            </w:r>
            <w:proofErr w:type="spellEnd"/>
            <w:r>
              <w:t xml:space="preserve"> pada menu </w:t>
            </w:r>
            <w:proofErr w:type="spellStart"/>
            <w:r>
              <w:t>Aktivitas</w:t>
            </w:r>
            <w:proofErr w:type="spellEnd"/>
            <w:r>
              <w:t xml:space="preserve"> JFPP</w:t>
            </w:r>
            <w:r>
              <w:t>.</w:t>
            </w:r>
          </w:p>
        </w:tc>
        <w:tc>
          <w:tcPr>
            <w:tcW w:w="996" w:type="dxa"/>
            <w:vMerge/>
          </w:tcPr>
          <w:p w14:paraId="6BF3B09A" w14:textId="77777777" w:rsidR="00AA0FAB" w:rsidRDefault="00AA0FAB" w:rsidP="008A4E74">
            <w:pPr>
              <w:rPr>
                <w:b/>
                <w:bCs/>
              </w:rPr>
            </w:pPr>
          </w:p>
        </w:tc>
      </w:tr>
      <w:tr w:rsidR="00AA0FAB" w14:paraId="2646DC16" w14:textId="77777777" w:rsidTr="002D1B65">
        <w:tc>
          <w:tcPr>
            <w:tcW w:w="1129" w:type="dxa"/>
            <w:vMerge/>
          </w:tcPr>
          <w:p w14:paraId="544410E3" w14:textId="77777777" w:rsidR="00AA0FAB" w:rsidRDefault="00AA0FAB" w:rsidP="008A4E74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5248BD70" w14:textId="77777777" w:rsidR="00AA0FAB" w:rsidRDefault="00AA0FAB" w:rsidP="008A4E74"/>
        </w:tc>
        <w:tc>
          <w:tcPr>
            <w:tcW w:w="4961" w:type="dxa"/>
          </w:tcPr>
          <w:p w14:paraId="4B985DE2" w14:textId="36768DB7" w:rsidR="00AA0FAB" w:rsidRDefault="00AA0FAB" w:rsidP="008A4E74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Setujui</w:t>
            </w:r>
            <w:proofErr w:type="spellEnd"/>
            <w:r>
              <w:t xml:space="preserve">, </w:t>
            </w:r>
            <w:r>
              <w:t xml:space="preserve">status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“</w:t>
            </w:r>
            <w:proofErr w:type="spellStart"/>
            <w:r>
              <w:t>Diterima</w:t>
            </w:r>
            <w:proofErr w:type="spellEnd"/>
            <w:r>
              <w:t>”</w:t>
            </w:r>
            <w:r>
              <w:t>.</w:t>
            </w:r>
          </w:p>
        </w:tc>
        <w:tc>
          <w:tcPr>
            <w:tcW w:w="996" w:type="dxa"/>
            <w:vMerge/>
          </w:tcPr>
          <w:p w14:paraId="2F568C08" w14:textId="77777777" w:rsidR="00AA0FAB" w:rsidRDefault="00AA0FAB" w:rsidP="008A4E74">
            <w:pPr>
              <w:rPr>
                <w:b/>
                <w:bCs/>
              </w:rPr>
            </w:pPr>
          </w:p>
        </w:tc>
      </w:tr>
      <w:tr w:rsidR="008E28BC" w14:paraId="54DDC428" w14:textId="77777777" w:rsidTr="002D1B65">
        <w:tc>
          <w:tcPr>
            <w:tcW w:w="1129" w:type="dxa"/>
            <w:vMerge w:val="restart"/>
          </w:tcPr>
          <w:p w14:paraId="139C97ED" w14:textId="72AD3EBA" w:rsidR="008E28BC" w:rsidRDefault="008E28BC" w:rsidP="008A4E74">
            <w:pPr>
              <w:rPr>
                <w:b/>
                <w:bCs/>
              </w:rPr>
            </w:pPr>
            <w:r>
              <w:rPr>
                <w:b/>
                <w:bCs/>
              </w:rPr>
              <w:t>FR-A-</w:t>
            </w:r>
            <w:r>
              <w:rPr>
                <w:b/>
                <w:bCs/>
              </w:rPr>
              <w:t>12</w:t>
            </w:r>
          </w:p>
        </w:tc>
        <w:tc>
          <w:tcPr>
            <w:tcW w:w="2552" w:type="dxa"/>
            <w:vMerge w:val="restart"/>
          </w:tcPr>
          <w:p w14:paraId="797D0828" w14:textId="2567FBCB" w:rsidR="008E28BC" w:rsidRDefault="008E28BC" w:rsidP="008A4E74">
            <w:pPr>
              <w:rPr>
                <w:b/>
                <w:bCs/>
              </w:rPr>
            </w:pPr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olak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bawahan</w:t>
            </w:r>
            <w:proofErr w:type="spellEnd"/>
            <w:r>
              <w:t>.</w:t>
            </w:r>
          </w:p>
        </w:tc>
        <w:tc>
          <w:tcPr>
            <w:tcW w:w="4961" w:type="dxa"/>
          </w:tcPr>
          <w:p w14:paraId="4CAED50D" w14:textId="60CEEC05" w:rsidR="008E28BC" w:rsidRDefault="008E28BC" w:rsidP="008A4E74">
            <w:pPr>
              <w:rPr>
                <w:b/>
                <w:bCs/>
              </w:rPr>
            </w:pPr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olak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bawahan</w:t>
            </w:r>
            <w:proofErr w:type="spellEnd"/>
            <w:r>
              <w:t xml:space="preserve">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halaman</w:t>
            </w:r>
            <w:proofErr w:type="spellEnd"/>
            <w:r>
              <w:t xml:space="preserve"> </w:t>
            </w:r>
            <w:proofErr w:type="spellStart"/>
            <w:r>
              <w:t>aplikasi</w:t>
            </w:r>
            <w:proofErr w:type="spellEnd"/>
            <w:r>
              <w:t>.</w:t>
            </w:r>
          </w:p>
        </w:tc>
        <w:tc>
          <w:tcPr>
            <w:tcW w:w="996" w:type="dxa"/>
            <w:vMerge w:val="restart"/>
          </w:tcPr>
          <w:p w14:paraId="6A302A90" w14:textId="77777777" w:rsidR="008E28BC" w:rsidRDefault="008E28BC" w:rsidP="008A4E74">
            <w:pPr>
              <w:rPr>
                <w:b/>
                <w:bCs/>
              </w:rPr>
            </w:pPr>
          </w:p>
        </w:tc>
      </w:tr>
      <w:tr w:rsidR="008E28BC" w14:paraId="7A8C8971" w14:textId="77777777" w:rsidTr="002D1B65">
        <w:tc>
          <w:tcPr>
            <w:tcW w:w="1129" w:type="dxa"/>
            <w:vMerge/>
          </w:tcPr>
          <w:p w14:paraId="7A0B2B07" w14:textId="77777777" w:rsidR="008E28BC" w:rsidRDefault="008E28BC" w:rsidP="008A4E74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197EA408" w14:textId="77777777" w:rsidR="008E28BC" w:rsidRDefault="008E28BC" w:rsidP="008A4E74"/>
        </w:tc>
        <w:tc>
          <w:tcPr>
            <w:tcW w:w="4961" w:type="dxa"/>
          </w:tcPr>
          <w:p w14:paraId="2A677D61" w14:textId="25D6EDDD" w:rsidR="008E28BC" w:rsidRDefault="008E28BC" w:rsidP="008A4E74">
            <w:proofErr w:type="spellStart"/>
            <w:r>
              <w:t>Atasan</w:t>
            </w:r>
            <w:proofErr w:type="spellEnd"/>
            <w:r>
              <w:t xml:space="preserve"> </w:t>
            </w:r>
            <w:proofErr w:type="spellStart"/>
            <w:r>
              <w:t>Pegawa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olak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KPI </w:t>
            </w:r>
            <w:proofErr w:type="spellStart"/>
            <w:r>
              <w:t>melalui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Tolak</w:t>
            </w:r>
            <w:proofErr w:type="spellEnd"/>
            <w:r>
              <w:t xml:space="preserve"> pada menu </w:t>
            </w:r>
            <w:proofErr w:type="spellStart"/>
            <w:r>
              <w:t>Aktivitas</w:t>
            </w:r>
            <w:proofErr w:type="spellEnd"/>
            <w:r>
              <w:t xml:space="preserve"> JFPP.</w:t>
            </w:r>
          </w:p>
        </w:tc>
        <w:tc>
          <w:tcPr>
            <w:tcW w:w="996" w:type="dxa"/>
            <w:vMerge/>
          </w:tcPr>
          <w:p w14:paraId="5F41CE19" w14:textId="77777777" w:rsidR="008E28BC" w:rsidRDefault="008E28BC" w:rsidP="008A4E74">
            <w:pPr>
              <w:rPr>
                <w:b/>
                <w:bCs/>
              </w:rPr>
            </w:pPr>
          </w:p>
        </w:tc>
      </w:tr>
      <w:tr w:rsidR="008E28BC" w14:paraId="05F7CD1A" w14:textId="77777777" w:rsidTr="002D1B65">
        <w:tc>
          <w:tcPr>
            <w:tcW w:w="1129" w:type="dxa"/>
            <w:vMerge/>
          </w:tcPr>
          <w:p w14:paraId="4EEAE469" w14:textId="77777777" w:rsidR="008E28BC" w:rsidRDefault="008E28BC" w:rsidP="008A4E74">
            <w:pPr>
              <w:rPr>
                <w:b/>
                <w:bCs/>
              </w:rPr>
            </w:pPr>
          </w:p>
        </w:tc>
        <w:tc>
          <w:tcPr>
            <w:tcW w:w="2552" w:type="dxa"/>
            <w:vMerge/>
          </w:tcPr>
          <w:p w14:paraId="244963EB" w14:textId="77777777" w:rsidR="008E28BC" w:rsidRDefault="008E28BC" w:rsidP="008A4E74"/>
        </w:tc>
        <w:tc>
          <w:tcPr>
            <w:tcW w:w="4961" w:type="dxa"/>
          </w:tcPr>
          <w:p w14:paraId="2E8AE4B2" w14:textId="30CD07E7" w:rsidR="008E28BC" w:rsidRDefault="008E28BC" w:rsidP="008A4E74"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kan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Tolak</w:t>
            </w:r>
            <w:proofErr w:type="spellEnd"/>
            <w:r>
              <w:t xml:space="preserve">, status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ngaju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ber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“</w:t>
            </w:r>
            <w:proofErr w:type="spellStart"/>
            <w:r>
              <w:t>Ditolak</w:t>
            </w:r>
            <w:proofErr w:type="spellEnd"/>
            <w:r>
              <w:t>”.</w:t>
            </w:r>
          </w:p>
        </w:tc>
        <w:tc>
          <w:tcPr>
            <w:tcW w:w="996" w:type="dxa"/>
            <w:vMerge/>
          </w:tcPr>
          <w:p w14:paraId="21744E97" w14:textId="77777777" w:rsidR="008E28BC" w:rsidRDefault="008E28BC" w:rsidP="008A4E74">
            <w:pPr>
              <w:rPr>
                <w:b/>
                <w:bCs/>
              </w:rPr>
            </w:pPr>
          </w:p>
        </w:tc>
      </w:tr>
      <w:bookmarkEnd w:id="6"/>
    </w:tbl>
    <w:p w14:paraId="1B9918D5" w14:textId="784E57AB" w:rsidR="001C7FDC" w:rsidRDefault="001C7FDC">
      <w:pPr>
        <w:pStyle w:val="template"/>
      </w:pPr>
    </w:p>
    <w:sectPr w:rsidR="001C7FDC" w:rsidSect="00AA0FAB">
      <w:headerReference w:type="default" r:id="rId11"/>
      <w:pgSz w:w="12240" w:h="15840" w:code="1"/>
      <w:pgMar w:top="1440" w:right="1296" w:bottom="1440" w:left="1296" w:header="720" w:footer="72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377C3" w14:textId="77777777" w:rsidR="00BF7CBD" w:rsidRDefault="00BF7CBD">
      <w:pPr>
        <w:spacing w:line="240" w:lineRule="auto"/>
      </w:pPr>
      <w:r>
        <w:separator/>
      </w:r>
    </w:p>
  </w:endnote>
  <w:endnote w:type="continuationSeparator" w:id="0">
    <w:p w14:paraId="1257628B" w14:textId="77777777" w:rsidR="00BF7CBD" w:rsidRDefault="00BF7C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EE1AE" w14:textId="77777777" w:rsidR="00745064" w:rsidRDefault="001C7FDC">
    <w:pPr>
      <w:pStyle w:val="Footer"/>
      <w:jc w:val="center"/>
    </w:pPr>
    <w:r>
      <w:t xml:space="preserve">Copyright © 2002 by Karl E. </w:t>
    </w:r>
    <w:proofErr w:type="spellStart"/>
    <w:r>
      <w:t>Wiegers</w:t>
    </w:r>
    <w:proofErr w:type="spellEnd"/>
    <w:r>
      <w:t>. Permission is granted to use, modify, and distribute this document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F8883" w14:textId="77777777" w:rsidR="00745064" w:rsidRDefault="007450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06331" w14:textId="77777777" w:rsidR="00BF7CBD" w:rsidRDefault="00BF7CBD">
      <w:pPr>
        <w:spacing w:line="240" w:lineRule="auto"/>
      </w:pPr>
      <w:r>
        <w:separator/>
      </w:r>
    </w:p>
  </w:footnote>
  <w:footnote w:type="continuationSeparator" w:id="0">
    <w:p w14:paraId="6A1B0B40" w14:textId="77777777" w:rsidR="00BF7CBD" w:rsidRDefault="00BF7C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E8A35C" w14:textId="28C930FE" w:rsidR="00745064" w:rsidRDefault="001C7FDC">
    <w:pPr>
      <w:pStyle w:val="Header"/>
    </w:pPr>
    <w:proofErr w:type="spellStart"/>
    <w:r>
      <w:t>S</w:t>
    </w:r>
    <w:r w:rsidR="00C8007F">
      <w:t>pesifikasi</w:t>
    </w:r>
    <w:proofErr w:type="spellEnd"/>
    <w:r w:rsidR="00C8007F">
      <w:t xml:space="preserve"> </w:t>
    </w:r>
    <w:proofErr w:type="spellStart"/>
    <w:r w:rsidR="00C8007F">
      <w:t>Kebutuhan</w:t>
    </w:r>
    <w:proofErr w:type="spellEnd"/>
    <w:r w:rsidR="00C8007F">
      <w:t xml:space="preserve"> </w:t>
    </w:r>
    <w:proofErr w:type="spellStart"/>
    <w:r w:rsidR="00C8007F">
      <w:t>Perangkat</w:t>
    </w:r>
    <w:proofErr w:type="spellEnd"/>
    <w:r w:rsidR="00C8007F">
      <w:t xml:space="preserve"> </w:t>
    </w:r>
    <w:proofErr w:type="spellStart"/>
    <w:r w:rsidR="00C8007F">
      <w:t>Lunak</w:t>
    </w:r>
    <w:proofErr w:type="spellEnd"/>
    <w:r>
      <w:t xml:space="preserve"> </w:t>
    </w:r>
    <w:r w:rsidR="00C8007F">
      <w:t>SKP-BPN</w:t>
    </w: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35D64" w14:textId="48FD949A" w:rsidR="008B6EE3" w:rsidRDefault="00681222">
    <w:pPr>
      <w:pStyle w:val="Header"/>
      <w:tabs>
        <w:tab w:val="clear" w:pos="9360"/>
        <w:tab w:val="right" w:pos="9630"/>
      </w:tabs>
    </w:pPr>
    <w:proofErr w:type="spellStart"/>
    <w:r>
      <w:t>Spesifikasi</w:t>
    </w:r>
    <w:proofErr w:type="spellEnd"/>
    <w:r>
      <w:t xml:space="preserve"> </w:t>
    </w:r>
    <w:proofErr w:type="spellStart"/>
    <w:r>
      <w:t>Kebutuhan</w:t>
    </w:r>
    <w:proofErr w:type="spellEnd"/>
    <w:r>
      <w:t xml:space="preserve"> </w:t>
    </w:r>
    <w:proofErr w:type="spellStart"/>
    <w:r>
      <w:t>Perangkat</w:t>
    </w:r>
    <w:proofErr w:type="spellEnd"/>
    <w:r>
      <w:t xml:space="preserve"> </w:t>
    </w:r>
    <w:proofErr w:type="spellStart"/>
    <w:r>
      <w:t>Lunak</w:t>
    </w:r>
    <w:proofErr w:type="spellEnd"/>
    <w:r>
      <w:t xml:space="preserve"> SKP-BPN</w:t>
    </w:r>
    <w:r w:rsidR="008B6EE3">
      <w:tab/>
    </w:r>
    <w:r w:rsidR="008B6EE3">
      <w:tab/>
      <w:t xml:space="preserve">Halaman </w:t>
    </w:r>
    <w:r w:rsidR="008B6EE3">
      <w:fldChar w:fldCharType="begin"/>
    </w:r>
    <w:r w:rsidR="008B6EE3">
      <w:instrText xml:space="preserve"> PAGE  \* MERGEFORMAT </w:instrText>
    </w:r>
    <w:r w:rsidR="008B6EE3">
      <w:fldChar w:fldCharType="separate"/>
    </w:r>
    <w:r w:rsidR="008B6EE3">
      <w:rPr>
        <w:noProof/>
      </w:rPr>
      <w:t>6</w:t>
    </w:r>
    <w:r w:rsidR="008B6EE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0C00A0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  <w:rPr>
        <w:i w:val="0"/>
        <w:iCs w:val="0"/>
      </w:rPr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33BC7265"/>
    <w:multiLevelType w:val="hybridMultilevel"/>
    <w:tmpl w:val="A5D67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641F72"/>
    <w:multiLevelType w:val="hybridMultilevel"/>
    <w:tmpl w:val="141243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500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D471552"/>
    <w:multiLevelType w:val="hybridMultilevel"/>
    <w:tmpl w:val="F2B23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9D5D63"/>
    <w:multiLevelType w:val="hybridMultilevel"/>
    <w:tmpl w:val="1412438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1514125">
    <w:abstractNumId w:val="0"/>
  </w:num>
  <w:num w:numId="2" w16cid:durableId="740255845">
    <w:abstractNumId w:val="3"/>
  </w:num>
  <w:num w:numId="3" w16cid:durableId="716785098">
    <w:abstractNumId w:val="4"/>
  </w:num>
  <w:num w:numId="4" w16cid:durableId="2083209986">
    <w:abstractNumId w:val="1"/>
  </w:num>
  <w:num w:numId="5" w16cid:durableId="501161342">
    <w:abstractNumId w:val="2"/>
  </w:num>
  <w:num w:numId="6" w16cid:durableId="3807875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W3NLU0MrYwNzRV0lEKTi0uzszPAykwqwUAOutMbiwAAAA="/>
    <w:docVar w:name="dgnword-docGUID" w:val="{2CC74E0D-E94F-445A-8743-4FB3C5B198CA}"/>
    <w:docVar w:name="dgnword-eventsink" w:val="22325624"/>
  </w:docVars>
  <w:rsids>
    <w:rsidRoot w:val="003B446C"/>
    <w:rsid w:val="00015A00"/>
    <w:rsid w:val="0002488C"/>
    <w:rsid w:val="00026040"/>
    <w:rsid w:val="0003085C"/>
    <w:rsid w:val="0003728E"/>
    <w:rsid w:val="00060755"/>
    <w:rsid w:val="00072384"/>
    <w:rsid w:val="00087AD8"/>
    <w:rsid w:val="000B5999"/>
    <w:rsid w:val="000C13BD"/>
    <w:rsid w:val="000C455A"/>
    <w:rsid w:val="000D08D8"/>
    <w:rsid w:val="000E5C3A"/>
    <w:rsid w:val="00111249"/>
    <w:rsid w:val="001204C4"/>
    <w:rsid w:val="00125B9E"/>
    <w:rsid w:val="00136EE8"/>
    <w:rsid w:val="001521FB"/>
    <w:rsid w:val="00154EF1"/>
    <w:rsid w:val="001777B9"/>
    <w:rsid w:val="00186ACA"/>
    <w:rsid w:val="001A6E4F"/>
    <w:rsid w:val="001C01C1"/>
    <w:rsid w:val="001C7FDC"/>
    <w:rsid w:val="001D453B"/>
    <w:rsid w:val="001F147E"/>
    <w:rsid w:val="00203AEC"/>
    <w:rsid w:val="00216E67"/>
    <w:rsid w:val="002234E9"/>
    <w:rsid w:val="00237331"/>
    <w:rsid w:val="00254A36"/>
    <w:rsid w:val="00276AD2"/>
    <w:rsid w:val="00285A30"/>
    <w:rsid w:val="00296584"/>
    <w:rsid w:val="002B2A4E"/>
    <w:rsid w:val="002C0336"/>
    <w:rsid w:val="002D1B65"/>
    <w:rsid w:val="003025EC"/>
    <w:rsid w:val="00302DA4"/>
    <w:rsid w:val="00343A0B"/>
    <w:rsid w:val="00371083"/>
    <w:rsid w:val="003975F6"/>
    <w:rsid w:val="003A218B"/>
    <w:rsid w:val="003B446C"/>
    <w:rsid w:val="003E5FAD"/>
    <w:rsid w:val="003E624B"/>
    <w:rsid w:val="003E6709"/>
    <w:rsid w:val="004028E7"/>
    <w:rsid w:val="00433687"/>
    <w:rsid w:val="00450AF4"/>
    <w:rsid w:val="00457751"/>
    <w:rsid w:val="004736E8"/>
    <w:rsid w:val="004B0D98"/>
    <w:rsid w:val="004B4370"/>
    <w:rsid w:val="004C6AFF"/>
    <w:rsid w:val="004E7862"/>
    <w:rsid w:val="004F0557"/>
    <w:rsid w:val="004F2AA9"/>
    <w:rsid w:val="0053110A"/>
    <w:rsid w:val="00550A32"/>
    <w:rsid w:val="00561E9B"/>
    <w:rsid w:val="00567D0B"/>
    <w:rsid w:val="005A6C8A"/>
    <w:rsid w:val="005C32AD"/>
    <w:rsid w:val="005D1223"/>
    <w:rsid w:val="005E3FE1"/>
    <w:rsid w:val="006025C2"/>
    <w:rsid w:val="00633D2A"/>
    <w:rsid w:val="006379CE"/>
    <w:rsid w:val="00656EAB"/>
    <w:rsid w:val="006751E6"/>
    <w:rsid w:val="00681222"/>
    <w:rsid w:val="00690A35"/>
    <w:rsid w:val="00692E8D"/>
    <w:rsid w:val="006A256E"/>
    <w:rsid w:val="006D61B4"/>
    <w:rsid w:val="0070752A"/>
    <w:rsid w:val="00726CBC"/>
    <w:rsid w:val="00727619"/>
    <w:rsid w:val="00745064"/>
    <w:rsid w:val="00765A5B"/>
    <w:rsid w:val="007746CD"/>
    <w:rsid w:val="00793AE6"/>
    <w:rsid w:val="007A0DC6"/>
    <w:rsid w:val="007A398A"/>
    <w:rsid w:val="007C6664"/>
    <w:rsid w:val="007E012C"/>
    <w:rsid w:val="00825BC7"/>
    <w:rsid w:val="008519D2"/>
    <w:rsid w:val="00863E53"/>
    <w:rsid w:val="0086481F"/>
    <w:rsid w:val="0087210A"/>
    <w:rsid w:val="00883788"/>
    <w:rsid w:val="00891ECC"/>
    <w:rsid w:val="008A4C4E"/>
    <w:rsid w:val="008A4E74"/>
    <w:rsid w:val="008B59BB"/>
    <w:rsid w:val="008B6EE3"/>
    <w:rsid w:val="008E0BC3"/>
    <w:rsid w:val="008E28BC"/>
    <w:rsid w:val="009011C5"/>
    <w:rsid w:val="00917082"/>
    <w:rsid w:val="00920441"/>
    <w:rsid w:val="009318F3"/>
    <w:rsid w:val="0094287B"/>
    <w:rsid w:val="009979DC"/>
    <w:rsid w:val="009D29B2"/>
    <w:rsid w:val="009D51CA"/>
    <w:rsid w:val="009F3C68"/>
    <w:rsid w:val="00A20DE0"/>
    <w:rsid w:val="00A21D05"/>
    <w:rsid w:val="00AA0FAB"/>
    <w:rsid w:val="00AB3829"/>
    <w:rsid w:val="00AB54CC"/>
    <w:rsid w:val="00AD1B79"/>
    <w:rsid w:val="00B433C8"/>
    <w:rsid w:val="00B5670D"/>
    <w:rsid w:val="00B93C41"/>
    <w:rsid w:val="00BA6957"/>
    <w:rsid w:val="00BF4917"/>
    <w:rsid w:val="00BF75C3"/>
    <w:rsid w:val="00BF7CBD"/>
    <w:rsid w:val="00C13B9F"/>
    <w:rsid w:val="00C36EE4"/>
    <w:rsid w:val="00C415CA"/>
    <w:rsid w:val="00C535B4"/>
    <w:rsid w:val="00C55B45"/>
    <w:rsid w:val="00C67F30"/>
    <w:rsid w:val="00C8007F"/>
    <w:rsid w:val="00C976C3"/>
    <w:rsid w:val="00CA1B3D"/>
    <w:rsid w:val="00CB4B88"/>
    <w:rsid w:val="00CD774B"/>
    <w:rsid w:val="00DD4D7A"/>
    <w:rsid w:val="00DD5551"/>
    <w:rsid w:val="00E00F08"/>
    <w:rsid w:val="00E242AF"/>
    <w:rsid w:val="00E24E01"/>
    <w:rsid w:val="00E30AB6"/>
    <w:rsid w:val="00E33815"/>
    <w:rsid w:val="00E54E42"/>
    <w:rsid w:val="00E71F46"/>
    <w:rsid w:val="00E87386"/>
    <w:rsid w:val="00E95258"/>
    <w:rsid w:val="00EA0F81"/>
    <w:rsid w:val="00EB60E5"/>
    <w:rsid w:val="00ED4B75"/>
    <w:rsid w:val="00EE1BA8"/>
    <w:rsid w:val="00EF7EA7"/>
    <w:rsid w:val="00F35B41"/>
    <w:rsid w:val="00F35F68"/>
    <w:rsid w:val="00F363BD"/>
    <w:rsid w:val="00F46EB5"/>
    <w:rsid w:val="00F57449"/>
    <w:rsid w:val="00F63111"/>
    <w:rsid w:val="00F74269"/>
    <w:rsid w:val="00F81BE1"/>
    <w:rsid w:val="00F8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A13FE"/>
  <w15:chartTrackingRefBased/>
  <w15:docId w15:val="{54B0B1AD-17F8-4D29-8BAB-4C6E9B099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240" w:line="300" w:lineRule="exact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line="240" w:lineRule="atLeast"/>
      <w:outlineLvl w:val="0"/>
    </w:pPr>
    <w:rPr>
      <w:b/>
      <w:kern w:val="28"/>
      <w:sz w:val="36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numPr>
        <w:ilvl w:val="2"/>
        <w:numId w:val="1"/>
      </w:numPr>
      <w:spacing w:before="24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 w:line="220" w:lineRule="exact"/>
      <w:outlineLvl w:val="3"/>
    </w:pPr>
    <w:rPr>
      <w:rFonts w:ascii="Times New Roman" w:hAnsi="Times New Roman"/>
      <w:b/>
      <w:i/>
      <w:sz w:val="22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 w:line="220" w:lineRule="exact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 w:line="220" w:lineRule="exact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 w:line="220" w:lineRule="exact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 w:line="220" w:lineRule="exact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 w:line="220" w:lineRule="exact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bullet">
    <w:name w:val="bullet"/>
    <w:basedOn w:val="Normal"/>
    <w:rPr>
      <w:rFonts w:ascii="Arial" w:hAnsi="Arial"/>
      <w:sz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b/>
      <w:i/>
      <w:sz w:val="20"/>
    </w:rPr>
  </w:style>
  <w:style w:type="paragraph" w:customStyle="1" w:styleId="heading10">
    <w:name w:val="heading1"/>
    <w:basedOn w:val="Normal"/>
    <w:pPr>
      <w:tabs>
        <w:tab w:val="left" w:pos="450"/>
        <w:tab w:val="left" w:pos="1080"/>
        <w:tab w:val="left" w:pos="1800"/>
        <w:tab w:val="left" w:pos="2610"/>
      </w:tabs>
    </w:pPr>
  </w:style>
  <w:style w:type="paragraph" w:styleId="TOC1">
    <w:name w:val="toc 1"/>
    <w:basedOn w:val="Normal"/>
    <w:next w:val="Normal"/>
    <w:uiPriority w:val="39"/>
    <w:pPr>
      <w:tabs>
        <w:tab w:val="left" w:pos="360"/>
        <w:tab w:val="right" w:leader="dot" w:pos="9360"/>
      </w:tabs>
      <w:spacing w:before="60" w:line="220" w:lineRule="exact"/>
      <w:ind w:left="360" w:hanging="360"/>
    </w:pPr>
    <w:rPr>
      <w:b/>
      <w:noProof/>
    </w:rPr>
  </w:style>
  <w:style w:type="paragraph" w:styleId="TOC2">
    <w:name w:val="toc 2"/>
    <w:basedOn w:val="Normal"/>
    <w:next w:val="Normal"/>
    <w:uiPriority w:val="39"/>
    <w:pPr>
      <w:tabs>
        <w:tab w:val="right" w:leader="dot" w:pos="9360"/>
      </w:tabs>
      <w:spacing w:line="220" w:lineRule="exact"/>
      <w:ind w:left="270"/>
    </w:pPr>
    <w:rPr>
      <w:sz w:val="22"/>
    </w:rPr>
  </w:style>
  <w:style w:type="paragraph" w:customStyle="1" w:styleId="level4">
    <w:name w:val="level 4"/>
    <w:basedOn w:val="Normal"/>
    <w:pPr>
      <w:spacing w:before="120" w:after="120"/>
      <w:ind w:left="634"/>
    </w:pPr>
  </w:style>
  <w:style w:type="paragraph" w:customStyle="1" w:styleId="level5">
    <w:name w:val="level 5"/>
    <w:basedOn w:val="Normal"/>
    <w:pPr>
      <w:tabs>
        <w:tab w:val="left" w:pos="2520"/>
      </w:tabs>
      <w:ind w:left="1440"/>
    </w:pPr>
  </w:style>
  <w:style w:type="paragraph" w:styleId="Title">
    <w:name w:val="Title"/>
    <w:basedOn w:val="Normal"/>
    <w:qFormat/>
    <w:pPr>
      <w:spacing w:before="240" w:after="720" w:line="240" w:lineRule="auto"/>
      <w:jc w:val="right"/>
    </w:pPr>
    <w:rPr>
      <w:rFonts w:ascii="Arial" w:hAnsi="Arial"/>
      <w:b/>
      <w:kern w:val="28"/>
      <w:sz w:val="64"/>
    </w:rPr>
  </w:style>
  <w:style w:type="paragraph" w:customStyle="1" w:styleId="TOCEntry">
    <w:name w:val="TOCEntry"/>
    <w:basedOn w:val="Normal"/>
    <w:pPr>
      <w:keepNext/>
      <w:keepLines/>
      <w:spacing w:before="120" w:line="240" w:lineRule="atLeast"/>
    </w:pPr>
    <w:rPr>
      <w:b/>
      <w:sz w:val="36"/>
    </w:rPr>
  </w:style>
  <w:style w:type="paragraph" w:styleId="TOC3">
    <w:name w:val="toc 3"/>
    <w:basedOn w:val="Normal"/>
    <w:next w:val="Normal"/>
    <w:uiPriority w:val="39"/>
    <w:pPr>
      <w:tabs>
        <w:tab w:val="left" w:pos="1200"/>
        <w:tab w:val="right" w:leader="dot" w:pos="9360"/>
      </w:tabs>
      <w:ind w:left="480"/>
    </w:pPr>
    <w:rPr>
      <w:noProof/>
      <w:sz w:val="22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ind w:left="720"/>
    </w:p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ind w:left="960"/>
    </w:pPr>
  </w:style>
  <w:style w:type="paragraph" w:styleId="TOC6">
    <w:name w:val="toc 6"/>
    <w:basedOn w:val="Normal"/>
    <w:next w:val="Normal"/>
    <w:semiHidden/>
    <w:pPr>
      <w:tabs>
        <w:tab w:val="right" w:leader="dot" w:pos="9360"/>
      </w:tabs>
      <w:ind w:left="1200"/>
    </w:pPr>
  </w:style>
  <w:style w:type="paragraph" w:styleId="TOC7">
    <w:name w:val="toc 7"/>
    <w:basedOn w:val="Normal"/>
    <w:next w:val="Normal"/>
    <w:semiHidden/>
    <w:pPr>
      <w:tabs>
        <w:tab w:val="right" w:leader="dot" w:pos="9360"/>
      </w:tabs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9360"/>
      </w:tabs>
      <w:ind w:left="1680"/>
    </w:p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ind w:left="1920"/>
    </w:pPr>
  </w:style>
  <w:style w:type="paragraph" w:customStyle="1" w:styleId="template">
    <w:name w:val="template"/>
    <w:basedOn w:val="Normal"/>
    <w:rPr>
      <w:rFonts w:ascii="Arial" w:hAnsi="Arial"/>
      <w:i/>
      <w:sz w:val="22"/>
    </w:rPr>
  </w:style>
  <w:style w:type="character" w:styleId="PageNumber">
    <w:name w:val="page number"/>
    <w:basedOn w:val="DefaultParagraphFont"/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rFonts w:ascii="Arial" w:hAnsi="Arial"/>
      <w:i/>
      <w:sz w:val="22"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Pr>
      <w:sz w:val="28"/>
    </w:rPr>
  </w:style>
  <w:style w:type="paragraph" w:customStyle="1" w:styleId="ChangeHistoryTitle">
    <w:name w:val="ChangeHistory Title"/>
    <w:basedOn w:val="Normal"/>
    <w:pPr>
      <w:keepNext/>
      <w:spacing w:before="60" w:after="60" w:line="240" w:lineRule="auto"/>
      <w:jc w:val="center"/>
    </w:pPr>
    <w:rPr>
      <w:rFonts w:ascii="Arial" w:hAnsi="Arial"/>
      <w:b/>
      <w:sz w:val="36"/>
    </w:rPr>
  </w:style>
  <w:style w:type="paragraph" w:customStyle="1" w:styleId="SuperTitle">
    <w:name w:val="SuperTitle"/>
    <w:basedOn w:val="Title"/>
    <w:next w:val="Normal"/>
    <w:pPr>
      <w:pBdr>
        <w:top w:val="single" w:sz="48" w:space="1" w:color="auto"/>
      </w:pBdr>
      <w:spacing w:before="960" w:after="0"/>
    </w:pPr>
    <w:rPr>
      <w:sz w:val="28"/>
    </w:rPr>
  </w:style>
  <w:style w:type="paragraph" w:customStyle="1" w:styleId="line">
    <w:name w:val="line"/>
    <w:basedOn w:val="Title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table" w:styleId="TableGrid">
    <w:name w:val="Table Grid"/>
    <w:basedOn w:val="TableNormal"/>
    <w:uiPriority w:val="39"/>
    <w:rsid w:val="00285A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85A30"/>
    <w:tblPr>
      <w:tblStyleRowBandSize w:val="1"/>
      <w:tblStyleColBandSize w:val="1"/>
      <w:tblBorders>
        <w:top w:val="single" w:sz="4" w:space="0" w:color="4472C4"/>
        <w:left w:val="single" w:sz="4" w:space="0" w:color="4472C4"/>
        <w:bottom w:val="single" w:sz="4" w:space="0" w:color="4472C4"/>
        <w:right w:val="single" w:sz="4" w:space="0" w:color="4472C4"/>
      </w:tblBorders>
    </w:tblPr>
    <w:tblStylePr w:type="firstRow">
      <w:rPr>
        <w:b/>
        <w:bCs/>
        <w:color w:val="FFFFFF"/>
      </w:rPr>
      <w:tblPr/>
      <w:tcPr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4472C4"/>
          <w:right w:val="single" w:sz="4" w:space="0" w:color="4472C4"/>
        </w:tcBorders>
      </w:tcPr>
    </w:tblStylePr>
    <w:tblStylePr w:type="band1Horz">
      <w:tblPr/>
      <w:tcPr>
        <w:tcBorders>
          <w:top w:val="single" w:sz="4" w:space="0" w:color="4472C4"/>
          <w:bottom w:val="single" w:sz="4" w:space="0" w:color="4472C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/>
          <w:left w:val="nil"/>
        </w:tcBorders>
      </w:tcPr>
    </w:tblStylePr>
    <w:tblStylePr w:type="swCell">
      <w:tblPr/>
      <w:tcPr>
        <w:tcBorders>
          <w:top w:val="double" w:sz="4" w:space="0" w:color="4472C4"/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285A30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A4C4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Gambar">
    <w:name w:val="Gambar"/>
    <w:basedOn w:val="Caption"/>
    <w:link w:val="GambarChar"/>
    <w:qFormat/>
    <w:rsid w:val="00883788"/>
    <w:rPr>
      <w:rFonts w:ascii="Arial" w:hAnsi="Arial"/>
      <w:b/>
      <w:i w:val="0"/>
      <w:color w:val="auto"/>
      <w:sz w:val="22"/>
    </w:rPr>
  </w:style>
  <w:style w:type="paragraph" w:styleId="TableofFigures">
    <w:name w:val="table of figures"/>
    <w:aliases w:val="Table of Gambars"/>
    <w:basedOn w:val="Gambar"/>
    <w:next w:val="Normal"/>
    <w:autoRedefine/>
    <w:uiPriority w:val="99"/>
    <w:unhideWhenUsed/>
    <w:rsid w:val="00ED4B75"/>
    <w:pPr>
      <w:spacing w:after="0" w:line="300" w:lineRule="exact"/>
      <w:ind w:left="480" w:hanging="480"/>
      <w:jc w:val="left"/>
    </w:pPr>
    <w:rPr>
      <w:rFonts w:ascii="Times New Roman" w:hAnsi="Times New Roman" w:cstheme="minorHAnsi"/>
      <w:bCs/>
      <w:iCs w:val="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883788"/>
    <w:rPr>
      <w:rFonts w:ascii="Times" w:hAnsi="Times"/>
      <w:i/>
      <w:iCs/>
      <w:color w:val="44546A" w:themeColor="text2"/>
      <w:sz w:val="18"/>
      <w:szCs w:val="18"/>
    </w:rPr>
  </w:style>
  <w:style w:type="character" w:customStyle="1" w:styleId="GambarChar">
    <w:name w:val="Gambar Char"/>
    <w:basedOn w:val="CaptionChar"/>
    <w:link w:val="Gambar"/>
    <w:rsid w:val="00883788"/>
    <w:rPr>
      <w:rFonts w:ascii="Arial" w:hAnsi="Arial"/>
      <w:b/>
      <w:i w:val="0"/>
      <w:iCs/>
      <w:color w:val="44546A" w:themeColor="text2"/>
      <w:sz w:val="22"/>
      <w:szCs w:val="18"/>
    </w:rPr>
  </w:style>
  <w:style w:type="table" w:styleId="GridTable1Light">
    <w:name w:val="Grid Table 1 Light"/>
    <w:basedOn w:val="TableNormal"/>
    <w:uiPriority w:val="46"/>
    <w:rsid w:val="00863E5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3E67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3D1A74-B4CC-474C-894A-7D9E93918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 Template</vt:lpstr>
    </vt:vector>
  </TitlesOfParts>
  <Company>Process Impact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 Template</dc:title>
  <dc:subject/>
  <dc:creator>Karl Wiegers</dc:creator>
  <cp:keywords/>
  <dc:description/>
  <cp:lastModifiedBy>Fais Azif</cp:lastModifiedBy>
  <cp:revision>16</cp:revision>
  <cp:lastPrinted>2022-04-05T06:39:00Z</cp:lastPrinted>
  <dcterms:created xsi:type="dcterms:W3CDTF">2022-04-05T06:35:00Z</dcterms:created>
  <dcterms:modified xsi:type="dcterms:W3CDTF">2022-06-04T08:42:00Z</dcterms:modified>
</cp:coreProperties>
</file>